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08E7D3" w14:textId="0C2D61EC" w:rsidR="00303C2D" w:rsidRPr="00EC437B" w:rsidRDefault="00303C2D" w:rsidP="00303C2D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EC437B">
        <w:rPr>
          <w:rFonts w:asciiTheme="minorHAnsi" w:hAnsiTheme="minorHAnsi" w:cstheme="minorHAnsi"/>
          <w:sz w:val="22"/>
          <w:szCs w:val="22"/>
        </w:rPr>
        <w:t>LABORATORY EXERCIS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62BF7">
        <w:rPr>
          <w:rFonts w:asciiTheme="minorHAnsi" w:hAnsiTheme="minorHAnsi" w:cstheme="minorHAnsi"/>
          <w:sz w:val="22"/>
          <w:szCs w:val="22"/>
        </w:rPr>
        <w:t>8</w:t>
      </w:r>
    </w:p>
    <w:p w14:paraId="7BB239AE" w14:textId="223B4946" w:rsidR="00303C2D" w:rsidRPr="00EC437B" w:rsidRDefault="00762BF7" w:rsidP="00303C2D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762BF7">
        <w:rPr>
          <w:rFonts w:asciiTheme="minorHAnsi" w:hAnsiTheme="minorHAnsi"/>
          <w:sz w:val="22"/>
          <w:szCs w:val="22"/>
        </w:rPr>
        <w:t>REAL-TIME NOTIFICATIONS WITH JQUERY</w:t>
      </w:r>
    </w:p>
    <w:p w14:paraId="7F5BB29B" w14:textId="77777777" w:rsidR="00303C2D" w:rsidRPr="00EC437B" w:rsidRDefault="00303C2D" w:rsidP="00303C2D">
      <w:pPr>
        <w:tabs>
          <w:tab w:val="left" w:pos="5250"/>
        </w:tabs>
        <w:spacing w:after="0" w:line="240" w:lineRule="auto"/>
        <w:rPr>
          <w:rFonts w:cstheme="minorHAnsi"/>
          <w:b/>
        </w:rPr>
      </w:pPr>
    </w:p>
    <w:p w14:paraId="7BDFE1CF" w14:textId="77777777" w:rsidR="00303C2D" w:rsidRDefault="00303C2D" w:rsidP="00303C2D">
      <w:pPr>
        <w:tabs>
          <w:tab w:val="left" w:pos="5250"/>
        </w:tabs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Learning Objectives</w:t>
      </w:r>
    </w:p>
    <w:p w14:paraId="56E6CBFE" w14:textId="77777777" w:rsidR="00303C2D" w:rsidRDefault="00303C2D" w:rsidP="00303C2D">
      <w:pPr>
        <w:spacing w:after="0" w:line="240" w:lineRule="auto"/>
      </w:pPr>
      <w:r>
        <w:tab/>
      </w:r>
      <w:r w:rsidRPr="009C13B2">
        <w:t>By the end of this laboratory exercise, students should be able to:</w:t>
      </w:r>
    </w:p>
    <w:p w14:paraId="3FF3FBEA" w14:textId="77777777" w:rsidR="00762BF7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Implement AJAX functionality using jQuery to fetch data from the server without refreshing the page.</w:t>
      </w:r>
    </w:p>
    <w:p w14:paraId="0E1412E2" w14:textId="77777777" w:rsidR="00762BF7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Create a dynamic notification system that displays real-time updates to the user.</w:t>
      </w:r>
    </w:p>
    <w:p w14:paraId="33251788" w14:textId="77777777" w:rsidR="00762BF7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Update the user interface (UI) based on server-side data, specifically by managing a notification badge.</w:t>
      </w:r>
    </w:p>
    <w:p w14:paraId="3104956C" w14:textId="77777777" w:rsidR="00762BF7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Utilize Bootstrap components for styling interactive alerts and badges.</w:t>
      </w:r>
    </w:p>
    <w:p w14:paraId="1848B5AF" w14:textId="4C557A8A" w:rsidR="00665E4F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Manage application state by marking notifications as "read" via an AJAX call.</w:t>
      </w:r>
    </w:p>
    <w:p w14:paraId="670E34F6" w14:textId="4150AD17" w:rsidR="00303C2D" w:rsidRPr="0058418B" w:rsidRDefault="00303C2D" w:rsidP="00303C2D">
      <w:pPr>
        <w:pStyle w:val="ListParagraph"/>
        <w:spacing w:after="0" w:line="240" w:lineRule="auto"/>
        <w:rPr>
          <w:rFonts w:cstheme="minorHAnsi"/>
          <w:b/>
        </w:rPr>
      </w:pPr>
    </w:p>
    <w:p w14:paraId="2712B1B0" w14:textId="77777777" w:rsidR="00303C2D" w:rsidRPr="00EC437B" w:rsidRDefault="00303C2D" w:rsidP="00303C2D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Prerequisite student experiences and knowledge</w:t>
      </w:r>
    </w:p>
    <w:p w14:paraId="13376B22" w14:textId="77777777" w:rsidR="00303C2D" w:rsidRDefault="00303C2D" w:rsidP="00303C2D">
      <w:pPr>
        <w:spacing w:after="0" w:line="240" w:lineRule="auto"/>
        <w:ind w:firstLine="284"/>
        <w:jc w:val="both"/>
      </w:pPr>
      <w:r>
        <w:t>Before starting this exercise, students should have:</w:t>
      </w:r>
    </w:p>
    <w:p w14:paraId="3732E8EA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Completed Laboratory Exercise 7 (File Uploads for Course Materials).</w:t>
      </w:r>
    </w:p>
    <w:p w14:paraId="371E1C98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A solid understanding of the CodeIgniter MVC structure and database operations.</w:t>
      </w:r>
    </w:p>
    <w:p w14:paraId="193BC6EB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Proficiency in writing basic jQuery and JavaScript code.</w:t>
      </w:r>
    </w:p>
    <w:p w14:paraId="254AD4BA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Experience with handling jQuery AJAX requests (GET, POST).</w:t>
      </w:r>
    </w:p>
    <w:p w14:paraId="42CFB59E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Familiarity with manipulating the DOM with jQuery (e.g., showing/hiding elements, updating text).</w:t>
      </w:r>
    </w:p>
    <w:p w14:paraId="4674982F" w14:textId="3B82C4B0" w:rsidR="00250FC1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Knowledge of Bootstrap classes for badges and alerts.</w:t>
      </w:r>
    </w:p>
    <w:p w14:paraId="612BAB85" w14:textId="77777777" w:rsidR="004645DC" w:rsidRPr="004645DC" w:rsidRDefault="004645DC" w:rsidP="004645DC">
      <w:pPr>
        <w:spacing w:after="0" w:line="240" w:lineRule="auto"/>
        <w:jc w:val="both"/>
        <w:rPr>
          <w:rFonts w:cstheme="minorHAnsi"/>
        </w:rPr>
      </w:pPr>
    </w:p>
    <w:p w14:paraId="5A3AE8C2" w14:textId="77777777" w:rsidR="00303C2D" w:rsidRPr="00EC437B" w:rsidRDefault="00303C2D" w:rsidP="00303C2D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Background</w:t>
      </w:r>
    </w:p>
    <w:p w14:paraId="4D386603" w14:textId="27FC1794" w:rsidR="00FC7B44" w:rsidRDefault="00762BF7" w:rsidP="00E12D00">
      <w:pPr>
        <w:spacing w:after="0" w:line="240" w:lineRule="auto"/>
        <w:ind w:firstLine="284"/>
        <w:jc w:val="both"/>
        <w:rPr>
          <w:rFonts w:cstheme="minorHAnsi"/>
        </w:rPr>
      </w:pPr>
      <w:r w:rsidRPr="00762BF7">
        <w:rPr>
          <w:rFonts w:cstheme="minorHAnsi"/>
        </w:rPr>
        <w:t>A key feature of modern, interactive web applications is the ability to provide real-time feedback and updates to users. Notifications inform users of important events, such as new course enrollments or available materials, without requiring a page reload. jQuery's AJAX methods allow the client-side browser to asynchronously communicate with the server, fetching new data in the background. This data can then be dynamically inserted into the webpage, creating a seamless user experience. This exercise will guide you in building a notification system that displays a badge count in the navigation bar and a dropdown list of alerts, all styled with Bootstrap.</w:t>
      </w:r>
    </w:p>
    <w:p w14:paraId="0A88E0A0" w14:textId="77777777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</w:p>
    <w:p w14:paraId="401E0390" w14:textId="77777777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Materials/Resources</w:t>
      </w:r>
    </w:p>
    <w:p w14:paraId="1B9416EE" w14:textId="4D8400D5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Personal Computer with Internet Access</w:t>
      </w:r>
    </w:p>
    <w:p w14:paraId="1B405831" w14:textId="31B4C221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XAMPP/WAMP/LAMP server installed</w:t>
      </w:r>
    </w:p>
    <w:p w14:paraId="0E841E54" w14:textId="5E8E07CA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CodeIgniter Framework (latest version)</w:t>
      </w:r>
    </w:p>
    <w:p w14:paraId="7D8C3DC6" w14:textId="7FBE70CB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Visual Studio Code or any code editor</w:t>
      </w:r>
    </w:p>
    <w:p w14:paraId="082ADD27" w14:textId="0D30B725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Git and GitHub Account</w:t>
      </w:r>
    </w:p>
    <w:p w14:paraId="10B6115E" w14:textId="75FE4EE3" w:rsid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Web Browser (Chrome, Firefox, etc.)</w:t>
      </w:r>
    </w:p>
    <w:p w14:paraId="7B7CA46D" w14:textId="622DE541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Laboratory Activity</w:t>
      </w:r>
    </w:p>
    <w:p w14:paraId="31217F90" w14:textId="45DB61D3" w:rsidR="00935745" w:rsidRPr="00935745" w:rsidRDefault="00303C2D" w:rsidP="00935745">
      <w:pPr>
        <w:spacing w:after="0" w:line="240" w:lineRule="auto"/>
        <w:ind w:left="360"/>
        <w:rPr>
          <w:rFonts w:eastAsia="Times New Roman" w:cs="Calibri"/>
          <w:b/>
        </w:rPr>
      </w:pPr>
      <w:r w:rsidRPr="007D71DF">
        <w:rPr>
          <w:rFonts w:eastAsia="Times New Roman" w:cs="Calibri"/>
          <w:b/>
        </w:rPr>
        <w:t xml:space="preserve">Step 1: </w:t>
      </w:r>
      <w:r w:rsidR="00762BF7" w:rsidRPr="00762BF7">
        <w:rPr>
          <w:b/>
        </w:rPr>
        <w:t>Database Setup for Notifications</w:t>
      </w:r>
    </w:p>
    <w:p w14:paraId="747BE0B9" w14:textId="4AA903C4" w:rsidR="00762BF7" w:rsidRPr="00762BF7" w:rsidRDefault="00762BF7" w:rsidP="00762BF7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lastRenderedPageBreak/>
        <w:t>Create a new migration file for a notifications table.</w:t>
      </w:r>
    </w:p>
    <w:p w14:paraId="4F690EC5" w14:textId="51FFB6CD" w:rsidR="00762BF7" w:rsidRPr="00762BF7" w:rsidRDefault="00762BF7" w:rsidP="00762BF7">
      <w:pPr>
        <w:pStyle w:val="ListParagraph"/>
        <w:spacing w:after="0" w:line="240" w:lineRule="auto"/>
        <w:ind w:left="1800" w:firstLine="360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Run: </w:t>
      </w:r>
      <w:r w:rsidRPr="009D2168">
        <w:rPr>
          <w:rFonts w:eastAsia="Times New Roman" w:cs="Calibri"/>
          <w:b/>
        </w:rPr>
        <w:t>php spark make:</w:t>
      </w:r>
      <w:r w:rsidR="009D2168" w:rsidRPr="009D2168">
        <w:rPr>
          <w:rFonts w:eastAsia="Times New Roman" w:cs="Calibri"/>
          <w:b/>
        </w:rPr>
        <w:t xml:space="preserve"> </w:t>
      </w:r>
      <w:r w:rsidRPr="009D2168">
        <w:rPr>
          <w:rFonts w:eastAsia="Times New Roman" w:cs="Calibri"/>
          <w:b/>
        </w:rPr>
        <w:t xml:space="preserve">migration </w:t>
      </w:r>
      <w:proofErr w:type="spellStart"/>
      <w:r w:rsidRPr="009D2168">
        <w:rPr>
          <w:rFonts w:eastAsia="Times New Roman" w:cs="Calibri"/>
          <w:b/>
        </w:rPr>
        <w:t>CreateNotificationsTable</w:t>
      </w:r>
      <w:proofErr w:type="spellEnd"/>
    </w:p>
    <w:p w14:paraId="1E6728B7" w14:textId="63641BED" w:rsidR="00762BF7" w:rsidRPr="00762BF7" w:rsidRDefault="00762BF7" w:rsidP="00762BF7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Open the new migration file in </w:t>
      </w:r>
      <w:r w:rsidRPr="00762BF7">
        <w:rPr>
          <w:rFonts w:eastAsia="Times New Roman" w:cs="Calibri"/>
          <w:b/>
        </w:rPr>
        <w:t>app/Database/Migrations/</w:t>
      </w:r>
      <w:r w:rsidRPr="00762BF7">
        <w:rPr>
          <w:rFonts w:eastAsia="Times New Roman" w:cs="Calibri"/>
          <w:bCs/>
        </w:rPr>
        <w:t>.</w:t>
      </w:r>
    </w:p>
    <w:p w14:paraId="4E10263A" w14:textId="757E88E5" w:rsidR="00762BF7" w:rsidRPr="00762BF7" w:rsidRDefault="00762BF7" w:rsidP="00762BF7">
      <w:pPr>
        <w:pStyle w:val="ListParagraph"/>
        <w:numPr>
          <w:ilvl w:val="1"/>
          <w:numId w:val="21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In the </w:t>
      </w:r>
      <w:proofErr w:type="gramStart"/>
      <w:r w:rsidRPr="00762BF7">
        <w:rPr>
          <w:rFonts w:eastAsia="Times New Roman" w:cs="Calibri"/>
          <w:bCs/>
        </w:rPr>
        <w:t>up(</w:t>
      </w:r>
      <w:proofErr w:type="gramEnd"/>
      <w:r w:rsidRPr="00762BF7">
        <w:rPr>
          <w:rFonts w:eastAsia="Times New Roman" w:cs="Calibri"/>
          <w:bCs/>
        </w:rPr>
        <w:t>) method, define the table with the following fields:</w:t>
      </w:r>
    </w:p>
    <w:p w14:paraId="5C975204" w14:textId="60322C59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id (primary key, auto-increment)</w:t>
      </w:r>
    </w:p>
    <w:p w14:paraId="34324037" w14:textId="3B6A3DF0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user_id</w:t>
      </w:r>
      <w:proofErr w:type="spellEnd"/>
      <w:r w:rsidRPr="00762BF7">
        <w:rPr>
          <w:rFonts w:eastAsia="Times New Roman" w:cs="Calibri"/>
          <w:bCs/>
        </w:rPr>
        <w:t xml:space="preserve"> (int, foreign key to users table)</w:t>
      </w:r>
    </w:p>
    <w:p w14:paraId="06D652E1" w14:textId="76AC8F98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message (varchar, e.g., "You have been enrolled in [Course Name]")</w:t>
      </w:r>
    </w:p>
    <w:p w14:paraId="67362D7F" w14:textId="418753E6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is_read</w:t>
      </w:r>
      <w:proofErr w:type="spellEnd"/>
      <w:r w:rsidRPr="00762BF7">
        <w:rPr>
          <w:rFonts w:eastAsia="Times New Roman" w:cs="Calibri"/>
          <w:bCs/>
        </w:rPr>
        <w:t xml:space="preserve"> (</w:t>
      </w:r>
      <w:proofErr w:type="spellStart"/>
      <w:r w:rsidRPr="00762BF7">
        <w:rPr>
          <w:rFonts w:eastAsia="Times New Roman" w:cs="Calibri"/>
          <w:bCs/>
        </w:rPr>
        <w:t>tinyint</w:t>
      </w:r>
      <w:proofErr w:type="spellEnd"/>
      <w:r w:rsidRPr="00762BF7">
        <w:rPr>
          <w:rFonts w:eastAsia="Times New Roman" w:cs="Calibri"/>
          <w:bCs/>
        </w:rPr>
        <w:t>, default 0)</w:t>
      </w:r>
    </w:p>
    <w:p w14:paraId="247C3DFA" w14:textId="564AA392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created_at</w:t>
      </w:r>
      <w:proofErr w:type="spellEnd"/>
      <w:r w:rsidRPr="00762BF7">
        <w:rPr>
          <w:rFonts w:eastAsia="Times New Roman" w:cs="Calibri"/>
          <w:bCs/>
        </w:rPr>
        <w:t xml:space="preserve"> (datetime)</w:t>
      </w:r>
    </w:p>
    <w:p w14:paraId="506FF8CA" w14:textId="4F298E7E" w:rsidR="00762BF7" w:rsidRPr="00762BF7" w:rsidRDefault="00762BF7" w:rsidP="00762BF7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In the </w:t>
      </w:r>
      <w:proofErr w:type="gramStart"/>
      <w:r w:rsidRPr="00762BF7">
        <w:rPr>
          <w:rFonts w:eastAsia="Times New Roman" w:cs="Calibri"/>
          <w:bCs/>
        </w:rPr>
        <w:t>down(</w:t>
      </w:r>
      <w:proofErr w:type="gramEnd"/>
      <w:r w:rsidRPr="00762BF7">
        <w:rPr>
          <w:rFonts w:eastAsia="Times New Roman" w:cs="Calibri"/>
          <w:bCs/>
        </w:rPr>
        <w:t>) method, drop the notifications table.</w:t>
      </w:r>
    </w:p>
    <w:p w14:paraId="44E1DE34" w14:textId="4189EABA" w:rsidR="00762BF7" w:rsidRDefault="00762BF7" w:rsidP="00762BF7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Run the </w:t>
      </w:r>
      <w:r w:rsidRPr="00762BF7">
        <w:rPr>
          <w:rFonts w:eastAsia="Times New Roman" w:cs="Calibri"/>
          <w:b/>
        </w:rPr>
        <w:t>migration: php spark migrate</w:t>
      </w:r>
    </w:p>
    <w:p w14:paraId="72D68559" w14:textId="77777777" w:rsidR="00303C2D" w:rsidRPr="00303C2D" w:rsidRDefault="00303C2D" w:rsidP="00303C2D">
      <w:pPr>
        <w:pStyle w:val="ListParagraph"/>
        <w:spacing w:after="0" w:line="240" w:lineRule="auto"/>
        <w:ind w:left="1080"/>
        <w:rPr>
          <w:rFonts w:eastAsia="Times New Roman" w:cs="Calibri"/>
          <w:bCs/>
        </w:rPr>
      </w:pPr>
    </w:p>
    <w:p w14:paraId="08597011" w14:textId="38ED655F" w:rsidR="00303C2D" w:rsidRPr="00303C2D" w:rsidRDefault="00303C2D" w:rsidP="00303C2D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>Step 2:</w:t>
      </w:r>
      <w:r w:rsidR="008E09F5" w:rsidRPr="008E09F5">
        <w:rPr>
          <w:rFonts w:eastAsia="Times New Roman" w:cs="Calibri"/>
          <w:b/>
        </w:rPr>
        <w:t xml:space="preserve"> </w:t>
      </w:r>
      <w:r w:rsidR="00762BF7" w:rsidRPr="00762BF7">
        <w:rPr>
          <w:rFonts w:eastAsia="Times New Roman" w:cs="Calibri"/>
          <w:b/>
        </w:rPr>
        <w:t>Create a Notification Model</w:t>
      </w:r>
    </w:p>
    <w:p w14:paraId="6A7C7FD9" w14:textId="7226961F" w:rsidR="00762BF7" w:rsidRPr="00762BF7" w:rsidRDefault="00762BF7" w:rsidP="00762BF7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Navigate to app/Models/ and create a file named </w:t>
      </w:r>
      <w:proofErr w:type="spellStart"/>
      <w:r w:rsidRPr="00762BF7">
        <w:rPr>
          <w:rFonts w:eastAsia="Times New Roman" w:cs="Calibri"/>
          <w:b/>
        </w:rPr>
        <w:t>NotificationModel.php</w:t>
      </w:r>
      <w:proofErr w:type="spellEnd"/>
      <w:r w:rsidRPr="00762BF7">
        <w:rPr>
          <w:rFonts w:eastAsia="Times New Roman" w:cs="Calibri"/>
          <w:bCs/>
        </w:rPr>
        <w:t>.</w:t>
      </w:r>
    </w:p>
    <w:p w14:paraId="7DDBEC5C" w14:textId="494A58BD" w:rsidR="00762BF7" w:rsidRPr="00762BF7" w:rsidRDefault="00762BF7" w:rsidP="00762BF7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Create methods for:</w:t>
      </w:r>
    </w:p>
    <w:p w14:paraId="382CF257" w14:textId="77777777" w:rsidR="00762BF7" w:rsidRDefault="00762BF7" w:rsidP="00762BF7">
      <w:pPr>
        <w:pStyle w:val="ListParagraph"/>
        <w:numPr>
          <w:ilvl w:val="1"/>
          <w:numId w:val="23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getUnreadCount</w:t>
      </w:r>
      <w:proofErr w:type="spellEnd"/>
      <w:r w:rsidRPr="00762BF7">
        <w:rPr>
          <w:rFonts w:eastAsia="Times New Roman" w:cs="Calibri"/>
          <w:bCs/>
        </w:rPr>
        <w:t>($</w:t>
      </w:r>
      <w:proofErr w:type="spellStart"/>
      <w:r w:rsidRPr="00762BF7">
        <w:rPr>
          <w:rFonts w:eastAsia="Times New Roman" w:cs="Calibri"/>
          <w:bCs/>
        </w:rPr>
        <w:t>userId</w:t>
      </w:r>
      <w:proofErr w:type="spellEnd"/>
      <w:r w:rsidRPr="00762BF7">
        <w:rPr>
          <w:rFonts w:eastAsia="Times New Roman" w:cs="Calibri"/>
          <w:bCs/>
        </w:rPr>
        <w:t>)</w:t>
      </w:r>
    </w:p>
    <w:p w14:paraId="7907797C" w14:textId="474EE17A" w:rsidR="00762BF7" w:rsidRPr="00762BF7" w:rsidRDefault="00762BF7" w:rsidP="00762BF7">
      <w:pPr>
        <w:pStyle w:val="ListParagraph"/>
        <w:numPr>
          <w:ilvl w:val="2"/>
          <w:numId w:val="23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Fetches the count of unread notifications for a user.</w:t>
      </w:r>
    </w:p>
    <w:p w14:paraId="13FF88DC" w14:textId="77777777" w:rsidR="00762BF7" w:rsidRDefault="00762BF7" w:rsidP="00762BF7">
      <w:pPr>
        <w:pStyle w:val="ListParagraph"/>
        <w:numPr>
          <w:ilvl w:val="1"/>
          <w:numId w:val="23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getNotificationsForUser</w:t>
      </w:r>
      <w:proofErr w:type="spellEnd"/>
      <w:r w:rsidRPr="00762BF7">
        <w:rPr>
          <w:rFonts w:eastAsia="Times New Roman" w:cs="Calibri"/>
          <w:bCs/>
        </w:rPr>
        <w:t>($</w:t>
      </w:r>
      <w:proofErr w:type="spellStart"/>
      <w:r w:rsidRPr="00762BF7">
        <w:rPr>
          <w:rFonts w:eastAsia="Times New Roman" w:cs="Calibri"/>
          <w:bCs/>
        </w:rPr>
        <w:t>userId</w:t>
      </w:r>
      <w:proofErr w:type="spellEnd"/>
      <w:r w:rsidRPr="00762BF7">
        <w:rPr>
          <w:rFonts w:eastAsia="Times New Roman" w:cs="Calibri"/>
          <w:bCs/>
        </w:rPr>
        <w:t>)</w:t>
      </w:r>
    </w:p>
    <w:p w14:paraId="2ECC71D3" w14:textId="0716E298" w:rsidR="00762BF7" w:rsidRPr="00762BF7" w:rsidRDefault="00762BF7" w:rsidP="00762BF7">
      <w:pPr>
        <w:pStyle w:val="ListParagraph"/>
        <w:numPr>
          <w:ilvl w:val="2"/>
          <w:numId w:val="23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Fetches the latest notifications (e.g., limit 5) for a user.</w:t>
      </w:r>
    </w:p>
    <w:p w14:paraId="50CB65B7" w14:textId="77777777" w:rsidR="00762BF7" w:rsidRDefault="00762BF7" w:rsidP="00762BF7">
      <w:pPr>
        <w:pStyle w:val="ListParagraph"/>
        <w:numPr>
          <w:ilvl w:val="1"/>
          <w:numId w:val="23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markAsRead</w:t>
      </w:r>
      <w:proofErr w:type="spellEnd"/>
      <w:r w:rsidRPr="00762BF7">
        <w:rPr>
          <w:rFonts w:eastAsia="Times New Roman" w:cs="Calibri"/>
          <w:bCs/>
        </w:rPr>
        <w:t>($</w:t>
      </w:r>
      <w:proofErr w:type="spellStart"/>
      <w:r w:rsidRPr="00762BF7">
        <w:rPr>
          <w:rFonts w:eastAsia="Times New Roman" w:cs="Calibri"/>
          <w:bCs/>
        </w:rPr>
        <w:t>notificationId</w:t>
      </w:r>
      <w:proofErr w:type="spellEnd"/>
      <w:r w:rsidRPr="00762BF7">
        <w:rPr>
          <w:rFonts w:eastAsia="Times New Roman" w:cs="Calibri"/>
          <w:bCs/>
        </w:rPr>
        <w:t>)</w:t>
      </w:r>
    </w:p>
    <w:p w14:paraId="485BCE30" w14:textId="6A449539" w:rsidR="00762BF7" w:rsidRPr="00762BF7" w:rsidRDefault="00762BF7" w:rsidP="00762BF7">
      <w:pPr>
        <w:pStyle w:val="ListParagraph"/>
        <w:numPr>
          <w:ilvl w:val="2"/>
          <w:numId w:val="23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Updates a specific notification's </w:t>
      </w:r>
      <w:proofErr w:type="spellStart"/>
      <w:r w:rsidRPr="00762BF7">
        <w:rPr>
          <w:rFonts w:eastAsia="Times New Roman" w:cs="Calibri"/>
          <w:b/>
        </w:rPr>
        <w:t>is_read</w:t>
      </w:r>
      <w:proofErr w:type="spellEnd"/>
      <w:r w:rsidRPr="00762BF7">
        <w:rPr>
          <w:rFonts w:eastAsia="Times New Roman" w:cs="Calibri"/>
          <w:bCs/>
        </w:rPr>
        <w:t xml:space="preserve"> field to 1.</w:t>
      </w:r>
    </w:p>
    <w:p w14:paraId="2ED59474" w14:textId="77777777" w:rsidR="00C953D2" w:rsidRDefault="00C953D2" w:rsidP="009F7D29">
      <w:pPr>
        <w:spacing w:after="0" w:line="240" w:lineRule="auto"/>
        <w:rPr>
          <w:rFonts w:eastAsia="Times New Roman" w:cs="Calibri"/>
          <w:b/>
        </w:rPr>
      </w:pPr>
    </w:p>
    <w:p w14:paraId="50732C68" w14:textId="7ED4788C" w:rsidR="00303C2D" w:rsidRDefault="003A4F07" w:rsidP="00303C2D">
      <w:pPr>
        <w:spacing w:after="0" w:line="240" w:lineRule="auto"/>
        <w:ind w:left="360"/>
        <w:rPr>
          <w:b/>
          <w:bCs/>
        </w:rPr>
      </w:pPr>
      <w:r w:rsidRPr="00FF5E7C">
        <w:rPr>
          <w:rFonts w:eastAsia="Times New Roman" w:cs="Calibri"/>
          <w:b/>
        </w:rPr>
        <w:t xml:space="preserve">Step 3: </w:t>
      </w:r>
      <w:r w:rsidR="00CE48CD" w:rsidRPr="00CE48CD">
        <w:rPr>
          <w:rFonts w:eastAsia="Times New Roman" w:cs="Calibri"/>
          <w:b/>
        </w:rPr>
        <w:t>Update the Base Controller/Layout</w:t>
      </w:r>
    </w:p>
    <w:p w14:paraId="6F81350E" w14:textId="2B2842A6" w:rsidR="00CE48CD" w:rsidRPr="00CE48CD" w:rsidRDefault="00CE48CD" w:rsidP="00CE48CD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To display the notification badge on all pages, we need to fetch the unread count for the logged-in user and make it available to the main layout.</w:t>
      </w:r>
    </w:p>
    <w:p w14:paraId="24DB68E0" w14:textId="40561A7B" w:rsidR="00CE48CD" w:rsidRPr="00CE48CD" w:rsidRDefault="00CE48CD" w:rsidP="00CE48CD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In your base controller (or a custom controller that others extend), add logic to load the unread notification count and pass it to the view. Alternatively, you can create a view fragment that uses an AJAX call to get the count (more complex but more efficient).</w:t>
      </w:r>
    </w:p>
    <w:p w14:paraId="5E4EE5E0" w14:textId="5B9AAA19" w:rsidR="0090648C" w:rsidRPr="0090648C" w:rsidRDefault="00CE48CD" w:rsidP="00CE48CD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For simplicity, modify your main layout file (e.g., app/Views/templates/</w:t>
      </w:r>
      <w:proofErr w:type="spellStart"/>
      <w:r w:rsidRPr="00CE48CD">
        <w:rPr>
          <w:rFonts w:eastAsia="Times New Roman" w:cs="Calibri"/>
          <w:bCs/>
        </w:rPr>
        <w:t>header.php</w:t>
      </w:r>
      <w:proofErr w:type="spellEnd"/>
      <w:r w:rsidRPr="00CE48CD">
        <w:rPr>
          <w:rFonts w:eastAsia="Times New Roman" w:cs="Calibri"/>
          <w:bCs/>
        </w:rPr>
        <w:t xml:space="preserve">) to include a placeholder for the notification </w:t>
      </w:r>
      <w:proofErr w:type="gramStart"/>
      <w:r w:rsidRPr="00CE48CD">
        <w:rPr>
          <w:rFonts w:eastAsia="Times New Roman" w:cs="Calibri"/>
          <w:bCs/>
        </w:rPr>
        <w:t>badge.</w:t>
      </w:r>
      <w:r w:rsidR="0090648C" w:rsidRPr="0090648C">
        <w:rPr>
          <w:rFonts w:eastAsia="Times New Roman" w:cs="Calibri"/>
          <w:bCs/>
        </w:rPr>
        <w:t>.</w:t>
      </w:r>
      <w:proofErr w:type="gramEnd"/>
    </w:p>
    <w:p w14:paraId="63FC5EF4" w14:textId="08521A71" w:rsidR="00303C2D" w:rsidRDefault="00303C2D" w:rsidP="0099381D">
      <w:pPr>
        <w:spacing w:after="0" w:line="240" w:lineRule="auto"/>
        <w:rPr>
          <w:rFonts w:eastAsia="Times New Roman" w:cs="Calibri"/>
          <w:b/>
        </w:rPr>
      </w:pPr>
    </w:p>
    <w:p w14:paraId="6CFD3447" w14:textId="653FC14B" w:rsidR="003A4F07" w:rsidRDefault="000D5019" w:rsidP="000D5019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 w:rsidR="004B6B25">
        <w:rPr>
          <w:rFonts w:eastAsia="Times New Roman" w:cs="Calibri"/>
          <w:b/>
        </w:rPr>
        <w:t>4</w:t>
      </w:r>
      <w:r w:rsidRPr="00303C2D">
        <w:rPr>
          <w:rFonts w:eastAsia="Times New Roman" w:cs="Calibri"/>
          <w:b/>
        </w:rPr>
        <w:t xml:space="preserve">: </w:t>
      </w:r>
      <w:r w:rsidR="00CE48CD" w:rsidRPr="00CE48CD">
        <w:rPr>
          <w:rFonts w:eastAsia="Times New Roman" w:cs="Calibri"/>
          <w:b/>
        </w:rPr>
        <w:t>Create a Notifications Controller and API Endpoints</w:t>
      </w:r>
    </w:p>
    <w:p w14:paraId="58966A67" w14:textId="72E8B5F1" w:rsidR="00CE48CD" w:rsidRPr="00CE48CD" w:rsidRDefault="00CE48CD" w:rsidP="00CE48CD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 xml:space="preserve">Create a controller named </w:t>
      </w:r>
      <w:proofErr w:type="spellStart"/>
      <w:r w:rsidRPr="00CE48CD">
        <w:rPr>
          <w:rFonts w:eastAsia="Times New Roman" w:cs="Calibri"/>
          <w:bCs/>
        </w:rPr>
        <w:t>Notifications.php</w:t>
      </w:r>
      <w:proofErr w:type="spellEnd"/>
      <w:r w:rsidRPr="00CE48CD">
        <w:rPr>
          <w:rFonts w:eastAsia="Times New Roman" w:cs="Calibri"/>
          <w:bCs/>
        </w:rPr>
        <w:t xml:space="preserve"> in app/Controllers/.</w:t>
      </w:r>
    </w:p>
    <w:p w14:paraId="5B7107E6" w14:textId="750CBD42" w:rsidR="00CE48CD" w:rsidRPr="00CE48CD" w:rsidRDefault="00CE48CD" w:rsidP="00CE48CD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Add the following methods:</w:t>
      </w:r>
    </w:p>
    <w:p w14:paraId="41CFEE2B" w14:textId="77777777" w:rsidR="00CE48CD" w:rsidRDefault="00CE48CD" w:rsidP="00CE48CD">
      <w:pPr>
        <w:pStyle w:val="ListParagraph"/>
        <w:numPr>
          <w:ilvl w:val="1"/>
          <w:numId w:val="25"/>
        </w:numPr>
        <w:spacing w:after="0" w:line="240" w:lineRule="auto"/>
        <w:rPr>
          <w:rFonts w:eastAsia="Times New Roman" w:cs="Calibri"/>
          <w:bCs/>
        </w:rPr>
      </w:pPr>
      <w:proofErr w:type="gramStart"/>
      <w:r w:rsidRPr="00CE48CD">
        <w:rPr>
          <w:rFonts w:eastAsia="Times New Roman" w:cs="Calibri"/>
          <w:bCs/>
        </w:rPr>
        <w:t>get(</w:t>
      </w:r>
      <w:proofErr w:type="gramEnd"/>
      <w:r w:rsidRPr="00CE48CD">
        <w:rPr>
          <w:rFonts w:eastAsia="Times New Roman" w:cs="Calibri"/>
          <w:bCs/>
        </w:rPr>
        <w:t>)</w:t>
      </w:r>
    </w:p>
    <w:p w14:paraId="1A48FBDE" w14:textId="0039BB37" w:rsidR="00CE48CD" w:rsidRPr="00CE48CD" w:rsidRDefault="00CE48CD" w:rsidP="00CE48CD">
      <w:pPr>
        <w:pStyle w:val="ListParagraph"/>
        <w:numPr>
          <w:ilvl w:val="2"/>
          <w:numId w:val="25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A method that returns a JSON response containing the current user's unread notification count and list of notifications. This will be called via AJAX.</w:t>
      </w:r>
    </w:p>
    <w:p w14:paraId="456D3262" w14:textId="77777777" w:rsidR="00CE48CD" w:rsidRDefault="00CE48CD" w:rsidP="00CE48CD">
      <w:pPr>
        <w:pStyle w:val="ListParagraph"/>
        <w:numPr>
          <w:ilvl w:val="1"/>
          <w:numId w:val="25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CE48CD">
        <w:rPr>
          <w:rFonts w:eastAsia="Times New Roman" w:cs="Calibri"/>
          <w:bCs/>
        </w:rPr>
        <w:t>mark_as_read</w:t>
      </w:r>
      <w:proofErr w:type="spellEnd"/>
      <w:r w:rsidRPr="00CE48CD">
        <w:rPr>
          <w:rFonts w:eastAsia="Times New Roman" w:cs="Calibri"/>
          <w:bCs/>
        </w:rPr>
        <w:t>($id)</w:t>
      </w:r>
    </w:p>
    <w:p w14:paraId="7CF32A0B" w14:textId="5BD2EA23" w:rsidR="00CE48CD" w:rsidRPr="00CE48CD" w:rsidRDefault="00CE48CD" w:rsidP="00CE48CD">
      <w:pPr>
        <w:pStyle w:val="ListParagraph"/>
        <w:numPr>
          <w:ilvl w:val="2"/>
          <w:numId w:val="25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A method that accepts a notification ID via POST and marks it as read. Returns a success/failure JSON response.</w:t>
      </w:r>
    </w:p>
    <w:p w14:paraId="123B06D0" w14:textId="5585BE6C" w:rsidR="00CE48CD" w:rsidRPr="00CE48CD" w:rsidRDefault="00CE48CD" w:rsidP="00CE48CD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Ensure these routes are added to app/Config/</w:t>
      </w:r>
      <w:proofErr w:type="spellStart"/>
      <w:r w:rsidRPr="00CE48CD">
        <w:rPr>
          <w:rFonts w:eastAsia="Times New Roman" w:cs="Calibri"/>
          <w:bCs/>
        </w:rPr>
        <w:t>Routes.php</w:t>
      </w:r>
      <w:proofErr w:type="spellEnd"/>
      <w:r w:rsidRPr="00CE48CD">
        <w:rPr>
          <w:rFonts w:eastAsia="Times New Roman" w:cs="Calibri"/>
          <w:bCs/>
        </w:rPr>
        <w:t>:</w:t>
      </w:r>
    </w:p>
    <w:p w14:paraId="7D811700" w14:textId="41126721" w:rsidR="00CE48CD" w:rsidRPr="00CE48CD" w:rsidRDefault="00CE48CD" w:rsidP="00CE48CD">
      <w:pPr>
        <w:pStyle w:val="ListParagraph"/>
        <w:numPr>
          <w:ilvl w:val="1"/>
          <w:numId w:val="27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\$routes-\&gt;</w:t>
      </w:r>
      <w:proofErr w:type="gramStart"/>
      <w:r w:rsidRPr="00CE48CD">
        <w:rPr>
          <w:rFonts w:eastAsia="Times New Roman" w:cs="Calibri"/>
          <w:bCs/>
        </w:rPr>
        <w:t>get(</w:t>
      </w:r>
      <w:proofErr w:type="gramEnd"/>
      <w:r w:rsidRPr="00CE48CD">
        <w:rPr>
          <w:rFonts w:eastAsia="Times New Roman" w:cs="Calibri"/>
          <w:bCs/>
        </w:rPr>
        <w:t>'/notifications', '</w:t>
      </w:r>
      <w:proofErr w:type="gramStart"/>
      <w:r w:rsidRPr="00CE48CD">
        <w:rPr>
          <w:rFonts w:eastAsia="Times New Roman" w:cs="Calibri"/>
          <w:bCs/>
        </w:rPr>
        <w:t>Notifications::</w:t>
      </w:r>
      <w:proofErr w:type="gramEnd"/>
      <w:r w:rsidRPr="00CE48CD">
        <w:rPr>
          <w:rFonts w:eastAsia="Times New Roman" w:cs="Calibri"/>
          <w:bCs/>
        </w:rPr>
        <w:t>get');</w:t>
      </w:r>
    </w:p>
    <w:p w14:paraId="53FD0284" w14:textId="0D3C3E3C" w:rsidR="0090648C" w:rsidRPr="00CE48CD" w:rsidRDefault="00CE48CD" w:rsidP="00CE48CD">
      <w:pPr>
        <w:pStyle w:val="ListParagraph"/>
        <w:numPr>
          <w:ilvl w:val="1"/>
          <w:numId w:val="27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lastRenderedPageBreak/>
        <w:t>\$routes-\&gt;post('/notifications/</w:t>
      </w:r>
      <w:proofErr w:type="spellStart"/>
      <w:r w:rsidRPr="00CE48CD">
        <w:rPr>
          <w:rFonts w:eastAsia="Times New Roman" w:cs="Calibri"/>
          <w:bCs/>
        </w:rPr>
        <w:t>mark_read</w:t>
      </w:r>
      <w:proofErr w:type="spellEnd"/>
      <w:r w:rsidRPr="00CE48CD">
        <w:rPr>
          <w:rFonts w:eastAsia="Times New Roman" w:cs="Calibri"/>
          <w:bCs/>
        </w:rPr>
        <w:t>/(:num)', '</w:t>
      </w:r>
      <w:proofErr w:type="gramStart"/>
      <w:r w:rsidRPr="00CE48CD">
        <w:rPr>
          <w:rFonts w:eastAsia="Times New Roman" w:cs="Calibri"/>
          <w:bCs/>
        </w:rPr>
        <w:t>Notifications::</w:t>
      </w:r>
      <w:proofErr w:type="spellStart"/>
      <w:proofErr w:type="gramEnd"/>
      <w:r w:rsidRPr="00CE48CD">
        <w:rPr>
          <w:rFonts w:eastAsia="Times New Roman" w:cs="Calibri"/>
          <w:bCs/>
        </w:rPr>
        <w:t>mark_as_read</w:t>
      </w:r>
      <w:proofErr w:type="spellEnd"/>
      <w:r w:rsidRPr="00CE48CD">
        <w:rPr>
          <w:rFonts w:eastAsia="Times New Roman" w:cs="Calibri"/>
          <w:bCs/>
        </w:rPr>
        <w:t>/$1'</w:t>
      </w:r>
      <w:proofErr w:type="gramStart"/>
      <w:r w:rsidRPr="00CE48CD">
        <w:rPr>
          <w:rFonts w:eastAsia="Times New Roman" w:cs="Calibri"/>
          <w:bCs/>
        </w:rPr>
        <w:t>);</w:t>
      </w:r>
      <w:r w:rsidR="0090648C" w:rsidRPr="00CE48CD">
        <w:rPr>
          <w:rFonts w:eastAsia="Times New Roman" w:cs="Calibri"/>
          <w:bCs/>
        </w:rPr>
        <w:t>.</w:t>
      </w:r>
      <w:proofErr w:type="gramEnd"/>
    </w:p>
    <w:p w14:paraId="38BAFA76" w14:textId="77777777" w:rsidR="0090648C" w:rsidRDefault="0090648C" w:rsidP="004B6B25">
      <w:pPr>
        <w:spacing w:after="0" w:line="240" w:lineRule="auto"/>
        <w:ind w:left="360"/>
        <w:rPr>
          <w:rFonts w:eastAsia="Times New Roman" w:cs="Calibri"/>
          <w:b/>
        </w:rPr>
      </w:pPr>
    </w:p>
    <w:p w14:paraId="29176F8E" w14:textId="78FE19CA" w:rsidR="004B6B25" w:rsidRDefault="004B6B25" w:rsidP="004B6B25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5</w:t>
      </w:r>
      <w:r w:rsidRPr="00303C2D">
        <w:rPr>
          <w:rFonts w:eastAsia="Times New Roman" w:cs="Calibri"/>
          <w:b/>
        </w:rPr>
        <w:t xml:space="preserve">: </w:t>
      </w:r>
      <w:r w:rsidR="0046069E" w:rsidRPr="0046069E">
        <w:rPr>
          <w:rFonts w:eastAsia="Times New Roman" w:cs="Calibri"/>
          <w:b/>
        </w:rPr>
        <w:t>Build the Notification UI with jQuery and Bootstrap</w:t>
      </w:r>
    </w:p>
    <w:p w14:paraId="3A0F0E4D" w14:textId="3346AB97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 xml:space="preserve">In your main layout file (e.g., </w:t>
      </w:r>
      <w:proofErr w:type="spellStart"/>
      <w:r w:rsidRPr="0046069E">
        <w:rPr>
          <w:rFonts w:eastAsia="Times New Roman" w:cs="Calibri"/>
          <w:bCs/>
        </w:rPr>
        <w:t>header.php</w:t>
      </w:r>
      <w:proofErr w:type="spellEnd"/>
      <w:r w:rsidRPr="0046069E">
        <w:rPr>
          <w:rFonts w:eastAsia="Times New Roman" w:cs="Calibri"/>
          <w:bCs/>
        </w:rPr>
        <w:t>), add the Bootstrap-styled notification dropdown to the navigation bar.</w:t>
      </w:r>
    </w:p>
    <w:p w14:paraId="33ABD739" w14:textId="44C9E5EB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 xml:space="preserve">Include a badge (`&lt;span class="badge </w:t>
      </w:r>
      <w:proofErr w:type="spellStart"/>
      <w:r w:rsidRPr="0046069E">
        <w:rPr>
          <w:rFonts w:eastAsia="Times New Roman" w:cs="Calibri"/>
          <w:bCs/>
        </w:rPr>
        <w:t>bg</w:t>
      </w:r>
      <w:proofErr w:type="spellEnd"/>
      <w:r w:rsidRPr="0046069E">
        <w:rPr>
          <w:rFonts w:eastAsia="Times New Roman" w:cs="Calibri"/>
          <w:bCs/>
        </w:rPr>
        <w:t>-danger"&gt;...&lt;/span&gt;`) to show the unread count. Initially, it can be hidden or show 0.</w:t>
      </w:r>
    </w:p>
    <w:p w14:paraId="75BC82AB" w14:textId="47D8A005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>Create the dropdown menu structure to list notifications. It can initially be empty.</w:t>
      </w:r>
    </w:p>
    <w:p w14:paraId="4E36BB66" w14:textId="34E01226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>Write a jQuery function (in a separate .</w:t>
      </w:r>
      <w:proofErr w:type="spellStart"/>
      <w:r w:rsidRPr="0046069E">
        <w:rPr>
          <w:rFonts w:eastAsia="Times New Roman" w:cs="Calibri"/>
          <w:bCs/>
        </w:rPr>
        <w:t>js</w:t>
      </w:r>
      <w:proofErr w:type="spellEnd"/>
      <w:r w:rsidRPr="0046069E">
        <w:rPr>
          <w:rFonts w:eastAsia="Times New Roman" w:cs="Calibri"/>
          <w:bCs/>
        </w:rPr>
        <w:t xml:space="preserve"> file or within a `&lt;script&gt;` tag) that uses `</w:t>
      </w:r>
      <w:proofErr w:type="gramStart"/>
      <w:r w:rsidRPr="0046069E">
        <w:rPr>
          <w:rFonts w:eastAsia="Times New Roman" w:cs="Calibri"/>
          <w:bCs/>
        </w:rPr>
        <w:t>$.get()`</w:t>
      </w:r>
      <w:proofErr w:type="gramEnd"/>
      <w:r w:rsidRPr="0046069E">
        <w:rPr>
          <w:rFonts w:eastAsia="Times New Roman" w:cs="Calibri"/>
          <w:bCs/>
        </w:rPr>
        <w:t xml:space="preserve"> to call your /notifications endpoint.</w:t>
      </w:r>
    </w:p>
    <w:p w14:paraId="79C89559" w14:textId="03C4D3E2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>In the AJAX success callback, update the badge count with the returned data. If the count is 0, hide the badge; otherwise, show it.</w:t>
      </w:r>
    </w:p>
    <w:p w14:paraId="3BC3B6CA" w14:textId="7A626166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>Populate the dropdown menu with the list of notifications. Use Bootstrap's alert classes (e.g., `alert alert-info`) for each notification item to improve styling.</w:t>
      </w:r>
    </w:p>
    <w:p w14:paraId="5FF09025" w14:textId="77777777" w:rsid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 xml:space="preserve">For each notification, add a </w:t>
      </w:r>
      <w:r w:rsidRPr="0046069E">
        <w:rPr>
          <w:rFonts w:eastAsia="Times New Roman" w:cs="Calibri"/>
          <w:b/>
        </w:rPr>
        <w:t>Mark as Read</w:t>
      </w:r>
      <w:r w:rsidRPr="0046069E">
        <w:rPr>
          <w:rFonts w:eastAsia="Times New Roman" w:cs="Calibri"/>
          <w:bCs/>
        </w:rPr>
        <w:t xml:space="preserve"> button/link that triggers another jQuery function.</w:t>
      </w:r>
    </w:p>
    <w:p w14:paraId="272EFF3E" w14:textId="4C700FFC" w:rsidR="007B6D65" w:rsidRPr="006A12B5" w:rsidRDefault="0046069E" w:rsidP="0046069E">
      <w:pPr>
        <w:pStyle w:val="ListParagraph"/>
        <w:numPr>
          <w:ilvl w:val="1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 xml:space="preserve">This function should use </w:t>
      </w:r>
      <w:proofErr w:type="gramStart"/>
      <w:r w:rsidRPr="0046069E">
        <w:rPr>
          <w:rFonts w:eastAsia="Times New Roman" w:cs="Calibri"/>
          <w:b/>
        </w:rPr>
        <w:t>$.post</w:t>
      </w:r>
      <w:proofErr w:type="gramEnd"/>
      <w:r w:rsidRPr="0046069E">
        <w:rPr>
          <w:rFonts w:eastAsia="Times New Roman" w:cs="Calibri"/>
          <w:b/>
        </w:rPr>
        <w:t>()</w:t>
      </w:r>
      <w:r w:rsidRPr="0046069E">
        <w:rPr>
          <w:rFonts w:eastAsia="Times New Roman" w:cs="Calibri"/>
          <w:bCs/>
        </w:rPr>
        <w:t xml:space="preserve"> to call the /notifications/</w:t>
      </w:r>
      <w:proofErr w:type="spellStart"/>
      <w:r w:rsidRPr="0046069E">
        <w:rPr>
          <w:rFonts w:eastAsia="Times New Roman" w:cs="Calibri"/>
          <w:bCs/>
        </w:rPr>
        <w:t>mark_read</w:t>
      </w:r>
      <w:proofErr w:type="spellEnd"/>
      <w:r w:rsidRPr="0046069E">
        <w:rPr>
          <w:rFonts w:eastAsia="Times New Roman" w:cs="Calibri"/>
          <w:bCs/>
        </w:rPr>
        <w:t>/[id] endpoint and, upon success, remove the notification from the list and update the badge count.</w:t>
      </w:r>
    </w:p>
    <w:p w14:paraId="0ADF06E0" w14:textId="77777777" w:rsidR="004B6B25" w:rsidRPr="007E54BB" w:rsidRDefault="004B6B25" w:rsidP="007E54BB">
      <w:pPr>
        <w:spacing w:after="0" w:line="240" w:lineRule="auto"/>
        <w:ind w:left="720"/>
        <w:rPr>
          <w:rFonts w:eastAsia="Times New Roman" w:cs="Calibri"/>
          <w:bCs/>
        </w:rPr>
      </w:pPr>
    </w:p>
    <w:p w14:paraId="6761D946" w14:textId="0DB5EF59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6</w:t>
      </w:r>
      <w:r w:rsidRPr="00303C2D">
        <w:rPr>
          <w:rFonts w:eastAsia="Times New Roman" w:cs="Calibri"/>
          <w:b/>
        </w:rPr>
        <w:t xml:space="preserve">: </w:t>
      </w:r>
      <w:r w:rsidR="00FB313F" w:rsidRPr="00FB313F">
        <w:rPr>
          <w:rFonts w:eastAsia="Times New Roman" w:cs="Calibri"/>
          <w:b/>
        </w:rPr>
        <w:t>Trigger Notification Updates</w:t>
      </w:r>
    </w:p>
    <w:p w14:paraId="18B931EA" w14:textId="749EF321" w:rsidR="00FB313F" w:rsidRPr="00FB313F" w:rsidRDefault="00FB313F" w:rsidP="00FB313F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Calibri"/>
          <w:bCs/>
        </w:rPr>
      </w:pPr>
      <w:r w:rsidRPr="00FB313F">
        <w:rPr>
          <w:rFonts w:eastAsia="Times New Roman" w:cs="Calibri"/>
          <w:bCs/>
        </w:rPr>
        <w:t>Call your jQuery notification-fetching function when the page loads (`$(document</w:t>
      </w:r>
      <w:proofErr w:type="gramStart"/>
      <w:r w:rsidRPr="00FB313F">
        <w:rPr>
          <w:rFonts w:eastAsia="Times New Roman" w:cs="Calibri"/>
          <w:bCs/>
        </w:rPr>
        <w:t>).ready()`</w:t>
      </w:r>
      <w:proofErr w:type="gramEnd"/>
      <w:r w:rsidRPr="00FB313F">
        <w:rPr>
          <w:rFonts w:eastAsia="Times New Roman" w:cs="Calibri"/>
          <w:bCs/>
        </w:rPr>
        <w:t>).</w:t>
      </w:r>
    </w:p>
    <w:p w14:paraId="36504229" w14:textId="78A44242" w:rsidR="001840D7" w:rsidRPr="009D1EC7" w:rsidRDefault="00FB313F" w:rsidP="00FB313F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Calibri"/>
          <w:bCs/>
        </w:rPr>
      </w:pPr>
      <w:r w:rsidRPr="00FB313F">
        <w:rPr>
          <w:rFonts w:eastAsia="Times New Roman" w:cs="Calibri"/>
          <w:bCs/>
        </w:rPr>
        <w:t>To simulate real-time updates, you can set an interval to fetch notifications every 60 seconds (optional advanced task).</w:t>
      </w:r>
    </w:p>
    <w:p w14:paraId="637FC119" w14:textId="382545C0" w:rsidR="000E48E3" w:rsidRDefault="000E48E3" w:rsidP="00916E0F">
      <w:pPr>
        <w:spacing w:after="0" w:line="240" w:lineRule="auto"/>
        <w:ind w:left="360"/>
        <w:rPr>
          <w:rFonts w:eastAsia="Times New Roman" w:cs="Calibri"/>
          <w:b/>
        </w:rPr>
      </w:pPr>
    </w:p>
    <w:p w14:paraId="38D73C22" w14:textId="3A36A20A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7</w:t>
      </w:r>
      <w:r w:rsidRPr="00303C2D">
        <w:rPr>
          <w:rFonts w:eastAsia="Times New Roman" w:cs="Calibri"/>
          <w:b/>
        </w:rPr>
        <w:t xml:space="preserve">: </w:t>
      </w:r>
      <w:r w:rsidR="00FB313F" w:rsidRPr="00FB313F">
        <w:rPr>
          <w:rFonts w:eastAsia="Times New Roman" w:cs="Calibri"/>
          <w:b/>
        </w:rPr>
        <w:t>Generate Test Notifications</w:t>
      </w:r>
    </w:p>
    <w:p w14:paraId="47CFAD5E" w14:textId="085CB038" w:rsidR="002B742A" w:rsidRPr="002B742A" w:rsidRDefault="006F4FC6" w:rsidP="006F4FC6">
      <w:pPr>
        <w:pStyle w:val="ListParagraph"/>
        <w:numPr>
          <w:ilvl w:val="0"/>
          <w:numId w:val="28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 xml:space="preserve">Temporarily modify your course enrollment logic (from a previous lab) to create a new notification in the </w:t>
      </w:r>
      <w:r w:rsidRPr="006F4FC6">
        <w:rPr>
          <w:rFonts w:eastAsia="Times New Roman" w:cs="Calibri"/>
          <w:b/>
        </w:rPr>
        <w:t>notifications</w:t>
      </w:r>
      <w:r w:rsidRPr="006F4FC6">
        <w:rPr>
          <w:rFonts w:eastAsia="Times New Roman" w:cs="Calibri"/>
          <w:bCs/>
        </w:rPr>
        <w:t xml:space="preserve"> table for the student when they enroll in a course.</w:t>
      </w:r>
    </w:p>
    <w:p w14:paraId="08F1A1C2" w14:textId="22FCE27C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</w:p>
    <w:p w14:paraId="647E55E0" w14:textId="0809ACC8" w:rsidR="002B742A" w:rsidRDefault="002B742A" w:rsidP="002B742A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8</w:t>
      </w:r>
      <w:r w:rsidRPr="00303C2D">
        <w:rPr>
          <w:rFonts w:eastAsia="Times New Roman" w:cs="Calibri"/>
          <w:b/>
        </w:rPr>
        <w:t xml:space="preserve">: </w:t>
      </w:r>
      <w:r w:rsidR="006F4FC6">
        <w:rPr>
          <w:rFonts w:eastAsia="Times New Roman" w:cs="Calibri"/>
          <w:b/>
        </w:rPr>
        <w:t>T</w:t>
      </w:r>
      <w:r w:rsidR="006F4FC6" w:rsidRPr="006F4FC6">
        <w:rPr>
          <w:rFonts w:eastAsia="Times New Roman" w:cs="Calibri"/>
          <w:b/>
        </w:rPr>
        <w:t>est the Functionality</w:t>
      </w:r>
    </w:p>
    <w:p w14:paraId="449B6D4D" w14:textId="461E0505" w:rsidR="006F4FC6" w:rsidRPr="006F4FC6" w:rsidRDefault="006F4FC6" w:rsidP="006F4FC6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>Log in as a student and enroll in a new course (or create a notification manually in the database).</w:t>
      </w:r>
    </w:p>
    <w:p w14:paraId="19BD0655" w14:textId="28FE2450" w:rsidR="006F4FC6" w:rsidRPr="006F4FC6" w:rsidRDefault="006F4FC6" w:rsidP="006F4FC6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>Refresh the page and verify that the notification badge appears with the correct count.</w:t>
      </w:r>
    </w:p>
    <w:p w14:paraId="03A898D0" w14:textId="7CC5E3F4" w:rsidR="006F4FC6" w:rsidRPr="006F4FC6" w:rsidRDefault="006F4FC6" w:rsidP="006F4FC6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>Click the notification dropdown and verify the list is populated correctly.</w:t>
      </w:r>
    </w:p>
    <w:p w14:paraId="56C6F866" w14:textId="67C3E59C" w:rsidR="007D72CD" w:rsidRPr="00C47D2D" w:rsidRDefault="006F4FC6" w:rsidP="00C47D2D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 xml:space="preserve">Click the </w:t>
      </w:r>
      <w:r w:rsidRPr="006F4FC6">
        <w:rPr>
          <w:rFonts w:eastAsia="Times New Roman" w:cs="Calibri"/>
          <w:b/>
        </w:rPr>
        <w:t>Mark as Read</w:t>
      </w:r>
      <w:r w:rsidRPr="006F4FC6">
        <w:rPr>
          <w:rFonts w:eastAsia="Times New Roman" w:cs="Calibri"/>
          <w:bCs/>
        </w:rPr>
        <w:t xml:space="preserve"> button on a notification and verify that it disappears from the list and the badge count decreases.</w:t>
      </w:r>
    </w:p>
    <w:p w14:paraId="2957FBAC" w14:textId="77777777" w:rsidR="002B742A" w:rsidRDefault="002B742A" w:rsidP="00046B1F">
      <w:pPr>
        <w:spacing w:after="0" w:line="240" w:lineRule="auto"/>
        <w:ind w:left="360"/>
        <w:rPr>
          <w:rFonts w:eastAsia="Times New Roman" w:cs="Calibri"/>
          <w:b/>
        </w:rPr>
      </w:pPr>
    </w:p>
    <w:p w14:paraId="12CBF6ED" w14:textId="66F4A72C" w:rsidR="00046B1F" w:rsidRDefault="00046B1F" w:rsidP="00046B1F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9</w:t>
      </w:r>
      <w:r w:rsidRPr="00303C2D">
        <w:rPr>
          <w:rFonts w:eastAsia="Times New Roman" w:cs="Calibri"/>
          <w:b/>
        </w:rPr>
        <w:t xml:space="preserve">: </w:t>
      </w:r>
      <w:r w:rsidR="007D72CD" w:rsidRPr="007D72CD">
        <w:rPr>
          <w:rFonts w:eastAsia="Times New Roman" w:cs="Calibri"/>
          <w:b/>
        </w:rPr>
        <w:t>Push to GitHub</w:t>
      </w:r>
    </w:p>
    <w:p w14:paraId="40557CD8" w14:textId="23958CD3" w:rsidR="00D35B83" w:rsidRPr="007D72CD" w:rsidRDefault="00C47D2D" w:rsidP="00643B38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>Commit and push your completed notification system code to your GitHub repository.</w:t>
      </w:r>
    </w:p>
    <w:p w14:paraId="4EE987D7" w14:textId="77777777" w:rsidR="002D385A" w:rsidRDefault="002D385A" w:rsidP="00A672F7">
      <w:pPr>
        <w:spacing w:after="0" w:line="240" w:lineRule="auto"/>
        <w:ind w:firstLine="720"/>
        <w:rPr>
          <w:rFonts w:eastAsia="Times New Roman" w:cs="Calibri"/>
          <w:bCs/>
          <w:color w:val="FF0000"/>
        </w:rPr>
      </w:pPr>
    </w:p>
    <w:p w14:paraId="7A03008F" w14:textId="17A5CE56" w:rsidR="00D83833" w:rsidRPr="00D83833" w:rsidRDefault="00D83833" w:rsidP="007D72CD">
      <w:pPr>
        <w:spacing w:after="0" w:line="240" w:lineRule="auto"/>
        <w:ind w:firstLine="720"/>
        <w:rPr>
          <w:rFonts w:eastAsia="Times New Roman" w:cs="Calibri"/>
          <w:bCs/>
          <w:color w:val="FF0000"/>
        </w:rPr>
      </w:pPr>
      <w:r w:rsidRPr="00D83833">
        <w:rPr>
          <w:rFonts w:eastAsia="Times New Roman" w:cs="Calibri"/>
          <w:bCs/>
          <w:color w:val="FF0000"/>
        </w:rPr>
        <w:t>Output / Results</w:t>
      </w:r>
    </w:p>
    <w:p w14:paraId="32F508C4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>Screenshot of the `notifications` table schema from your database (phpMyAdmin or equivalent).</w:t>
      </w:r>
    </w:p>
    <w:p w14:paraId="7D5E18A6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lastRenderedPageBreak/>
        <w:t>Screenshot of the browser's Developer Tools "Network" tab showing the successful AJAX call to the `/notifications` endpoint and its JSON response.</w:t>
      </w:r>
    </w:p>
    <w:p w14:paraId="1DE48328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>Screenshots of the navigation bar:</w:t>
      </w:r>
    </w:p>
    <w:p w14:paraId="628849E8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 xml:space="preserve">  With the notification badge visible (showing a count &gt; 0).</w:t>
      </w:r>
    </w:p>
    <w:p w14:paraId="218821D9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 xml:space="preserve">  With the dropdown open, showing the list of notifications styled with Bootstrap alerts.</w:t>
      </w:r>
    </w:p>
    <w:p w14:paraId="38056065" w14:textId="2819FB13" w:rsidR="006401E6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 xml:space="preserve">  After marking a notification as read, showing the updated badge and list.</w:t>
      </w:r>
    </w:p>
    <w:p w14:paraId="596AC5B9" w14:textId="77777777" w:rsidR="00D81B21" w:rsidRPr="00234850" w:rsidRDefault="00D81B21" w:rsidP="00234850">
      <w:pPr>
        <w:pStyle w:val="ListParagraph"/>
        <w:spacing w:after="0" w:line="240" w:lineRule="auto"/>
        <w:ind w:left="1800"/>
        <w:rPr>
          <w:rFonts w:eastAsia="Times New Roman" w:cs="Calibri"/>
          <w:bCs/>
        </w:rPr>
      </w:pPr>
    </w:p>
    <w:p w14:paraId="060E220E" w14:textId="77777777" w:rsidR="00D81B21" w:rsidRDefault="00D81B21" w:rsidP="00303C2D">
      <w:pPr>
        <w:rPr>
          <w:b/>
        </w:rPr>
      </w:pPr>
    </w:p>
    <w:p w14:paraId="30C66AEF" w14:textId="77777777" w:rsidR="00D81B21" w:rsidRDefault="00D81B21" w:rsidP="00303C2D">
      <w:pPr>
        <w:rPr>
          <w:b/>
        </w:rPr>
      </w:pPr>
    </w:p>
    <w:p w14:paraId="100D6A9C" w14:textId="77777777" w:rsidR="00D81B21" w:rsidRDefault="00D81B21" w:rsidP="00303C2D">
      <w:pPr>
        <w:rPr>
          <w:b/>
        </w:rPr>
      </w:pPr>
    </w:p>
    <w:p w14:paraId="6B20B3C4" w14:textId="61E7FD80" w:rsidR="00D81B21" w:rsidRDefault="00D81B21" w:rsidP="00303C2D">
      <w:pPr>
        <w:rPr>
          <w:b/>
        </w:rPr>
      </w:pPr>
    </w:p>
    <w:p w14:paraId="314C26BC" w14:textId="77777777" w:rsidR="00C47D2D" w:rsidRDefault="00C47D2D" w:rsidP="00303C2D">
      <w:pPr>
        <w:rPr>
          <w:b/>
        </w:rPr>
      </w:pPr>
    </w:p>
    <w:p w14:paraId="5561E3A5" w14:textId="77777777" w:rsidR="00C47D2D" w:rsidRDefault="00C47D2D" w:rsidP="00303C2D">
      <w:pPr>
        <w:rPr>
          <w:b/>
        </w:rPr>
      </w:pPr>
    </w:p>
    <w:p w14:paraId="3AE6C05C" w14:textId="77777777" w:rsidR="00C47D2D" w:rsidRDefault="00C47D2D" w:rsidP="00303C2D">
      <w:pPr>
        <w:rPr>
          <w:b/>
        </w:rPr>
      </w:pPr>
    </w:p>
    <w:p w14:paraId="3FCF3673" w14:textId="77777777" w:rsidR="00C47D2D" w:rsidRDefault="00C47D2D" w:rsidP="00303C2D">
      <w:pPr>
        <w:rPr>
          <w:b/>
        </w:rPr>
      </w:pPr>
    </w:p>
    <w:p w14:paraId="476CAC5A" w14:textId="77777777" w:rsidR="00C47D2D" w:rsidRDefault="00C47D2D" w:rsidP="00303C2D">
      <w:pPr>
        <w:rPr>
          <w:b/>
        </w:rPr>
      </w:pPr>
    </w:p>
    <w:p w14:paraId="7E8971AA" w14:textId="77777777" w:rsidR="00C47D2D" w:rsidRDefault="00C47D2D" w:rsidP="00303C2D">
      <w:pPr>
        <w:rPr>
          <w:b/>
        </w:rPr>
      </w:pPr>
    </w:p>
    <w:p w14:paraId="4E58EA0C" w14:textId="77777777" w:rsidR="00C47D2D" w:rsidRDefault="00C47D2D" w:rsidP="00303C2D">
      <w:pPr>
        <w:rPr>
          <w:b/>
        </w:rPr>
      </w:pPr>
    </w:p>
    <w:p w14:paraId="5A1E03E3" w14:textId="77777777" w:rsidR="00C47D2D" w:rsidRDefault="00C47D2D" w:rsidP="00303C2D">
      <w:pPr>
        <w:rPr>
          <w:b/>
        </w:rPr>
      </w:pPr>
    </w:p>
    <w:p w14:paraId="1AF693AD" w14:textId="77777777" w:rsidR="00C47D2D" w:rsidRDefault="00C47D2D" w:rsidP="00303C2D">
      <w:pPr>
        <w:rPr>
          <w:b/>
        </w:rPr>
      </w:pPr>
    </w:p>
    <w:p w14:paraId="1ADEA057" w14:textId="77777777" w:rsidR="00C47D2D" w:rsidRDefault="00C47D2D" w:rsidP="00303C2D">
      <w:pPr>
        <w:rPr>
          <w:b/>
        </w:rPr>
      </w:pPr>
    </w:p>
    <w:p w14:paraId="1A97097A" w14:textId="77777777" w:rsidR="00C47D2D" w:rsidRDefault="00C47D2D" w:rsidP="00303C2D">
      <w:pPr>
        <w:rPr>
          <w:b/>
        </w:rPr>
      </w:pPr>
    </w:p>
    <w:p w14:paraId="2A6AA6F1" w14:textId="77777777" w:rsidR="00C47D2D" w:rsidRDefault="00C47D2D" w:rsidP="00303C2D">
      <w:pPr>
        <w:rPr>
          <w:b/>
        </w:rPr>
      </w:pPr>
    </w:p>
    <w:p w14:paraId="250ABCCE" w14:textId="77777777" w:rsidR="00C47D2D" w:rsidRDefault="00C47D2D" w:rsidP="00303C2D">
      <w:pPr>
        <w:rPr>
          <w:b/>
        </w:rPr>
      </w:pPr>
    </w:p>
    <w:p w14:paraId="38C10A00" w14:textId="77777777" w:rsidR="00C47D2D" w:rsidRDefault="00C47D2D" w:rsidP="00303C2D">
      <w:pPr>
        <w:rPr>
          <w:b/>
        </w:rPr>
      </w:pPr>
    </w:p>
    <w:p w14:paraId="616B13FE" w14:textId="77777777" w:rsidR="00C47D2D" w:rsidRDefault="00C47D2D" w:rsidP="00303C2D">
      <w:pPr>
        <w:rPr>
          <w:b/>
        </w:rPr>
      </w:pPr>
    </w:p>
    <w:p w14:paraId="4279364D" w14:textId="77777777" w:rsidR="00C47D2D" w:rsidRDefault="00C47D2D" w:rsidP="00303C2D">
      <w:pPr>
        <w:rPr>
          <w:b/>
        </w:rPr>
      </w:pPr>
    </w:p>
    <w:p w14:paraId="0B1F2A97" w14:textId="77777777" w:rsidR="00C47D2D" w:rsidRDefault="00C47D2D" w:rsidP="00303C2D">
      <w:pPr>
        <w:rPr>
          <w:b/>
        </w:rPr>
      </w:pPr>
    </w:p>
    <w:p w14:paraId="2C6CABCA" w14:textId="45B195F5" w:rsidR="00303C2D" w:rsidRDefault="00303C2D" w:rsidP="00303C2D">
      <w:pPr>
        <w:rPr>
          <w:b/>
        </w:rPr>
      </w:pPr>
      <w:r>
        <w:rPr>
          <w:b/>
        </w:rPr>
        <w:lastRenderedPageBreak/>
        <w:t>QUESTIONS:</w:t>
      </w:r>
    </w:p>
    <w:p w14:paraId="2F175CC4" w14:textId="4F07206A" w:rsidR="00C47D2D" w:rsidRDefault="00C47D2D" w:rsidP="00C47D2D">
      <w:pPr>
        <w:pStyle w:val="ListParagraph"/>
        <w:numPr>
          <w:ilvl w:val="0"/>
          <w:numId w:val="20"/>
        </w:numPr>
        <w:rPr>
          <w:bCs/>
        </w:rPr>
      </w:pPr>
      <w:r w:rsidRPr="00C47D2D">
        <w:rPr>
          <w:bCs/>
        </w:rPr>
        <w:t>What are the benefits of using AJAX to load notifications compared to loading them directly with the initial page load in PHP?</w:t>
      </w:r>
    </w:p>
    <w:p w14:paraId="2A2FBE98" w14:textId="77777777" w:rsidR="00AB4530" w:rsidRDefault="00AB4530" w:rsidP="00AB4530">
      <w:pPr>
        <w:pStyle w:val="ListParagraph"/>
        <w:rPr>
          <w:bCs/>
        </w:rPr>
      </w:pPr>
    </w:p>
    <w:p w14:paraId="1BBF5840" w14:textId="77777777" w:rsidR="00AB4530" w:rsidRPr="00AB4530" w:rsidRDefault="00AB4530" w:rsidP="00AB4530">
      <w:pPr>
        <w:pStyle w:val="ListParagraph"/>
        <w:numPr>
          <w:ilvl w:val="0"/>
          <w:numId w:val="29"/>
        </w:numPr>
        <w:rPr>
          <w:bCs/>
        </w:rPr>
      </w:pPr>
      <w:r w:rsidRPr="00AB4530">
        <w:rPr>
          <w:b/>
          <w:bCs/>
        </w:rPr>
        <w:t>a. Real-time updates:</w:t>
      </w:r>
      <w:r w:rsidRPr="00AB4530">
        <w:rPr>
          <w:bCs/>
        </w:rPr>
        <w:br/>
        <w:t xml:space="preserve">AJAX allows notifications to be fetched dynamically from the server </w:t>
      </w:r>
      <w:r w:rsidRPr="00AB4530">
        <w:rPr>
          <w:b/>
          <w:bCs/>
        </w:rPr>
        <w:t>without refreshing the entire page</w:t>
      </w:r>
      <w:r w:rsidRPr="00AB4530">
        <w:rPr>
          <w:bCs/>
        </w:rPr>
        <w:t>, giving users instant updates.</w:t>
      </w:r>
    </w:p>
    <w:p w14:paraId="16A94FEA" w14:textId="77777777" w:rsidR="00AB4530" w:rsidRPr="00AB4530" w:rsidRDefault="00AB4530" w:rsidP="00AB4530">
      <w:pPr>
        <w:pStyle w:val="ListParagraph"/>
        <w:numPr>
          <w:ilvl w:val="0"/>
          <w:numId w:val="29"/>
        </w:numPr>
        <w:rPr>
          <w:bCs/>
        </w:rPr>
      </w:pPr>
      <w:r w:rsidRPr="00AB4530">
        <w:rPr>
          <w:b/>
          <w:bCs/>
        </w:rPr>
        <w:t>b. Reduced server load:</w:t>
      </w:r>
      <w:r w:rsidRPr="00AB4530">
        <w:rPr>
          <w:bCs/>
        </w:rPr>
        <w:br/>
        <w:t>Only the notification data is requested, not the entire webpage. This saves bandwidth and reduces unnecessary server processing.</w:t>
      </w:r>
    </w:p>
    <w:p w14:paraId="786B947A" w14:textId="77777777" w:rsidR="00AB4530" w:rsidRPr="00AB4530" w:rsidRDefault="00AB4530" w:rsidP="00AB4530">
      <w:pPr>
        <w:pStyle w:val="ListParagraph"/>
        <w:numPr>
          <w:ilvl w:val="0"/>
          <w:numId w:val="29"/>
        </w:numPr>
        <w:rPr>
          <w:bCs/>
        </w:rPr>
      </w:pPr>
      <w:r w:rsidRPr="00AB4530">
        <w:rPr>
          <w:b/>
          <w:bCs/>
        </w:rPr>
        <w:t xml:space="preserve">c. </w:t>
      </w:r>
      <w:proofErr w:type="gramStart"/>
      <w:r w:rsidRPr="00AB4530">
        <w:rPr>
          <w:b/>
          <w:bCs/>
        </w:rPr>
        <w:t>Better</w:t>
      </w:r>
      <w:proofErr w:type="gramEnd"/>
      <w:r w:rsidRPr="00AB4530">
        <w:rPr>
          <w:b/>
          <w:bCs/>
        </w:rPr>
        <w:t xml:space="preserve"> user experience (UX):</w:t>
      </w:r>
      <w:r w:rsidRPr="00AB4530">
        <w:rPr>
          <w:bCs/>
        </w:rPr>
        <w:br/>
        <w:t>Users can continue interacting with the page while new notifications appear automatically in the background.</w:t>
      </w:r>
    </w:p>
    <w:p w14:paraId="522C0FAB" w14:textId="77777777" w:rsidR="00AB4530" w:rsidRPr="00AB4530" w:rsidRDefault="00AB4530" w:rsidP="00AB4530">
      <w:pPr>
        <w:pStyle w:val="ListParagraph"/>
        <w:numPr>
          <w:ilvl w:val="0"/>
          <w:numId w:val="29"/>
        </w:numPr>
        <w:rPr>
          <w:bCs/>
        </w:rPr>
      </w:pPr>
      <w:r w:rsidRPr="00AB4530">
        <w:rPr>
          <w:b/>
          <w:bCs/>
        </w:rPr>
        <w:t>d. Faster performance:</w:t>
      </w:r>
      <w:r w:rsidRPr="00AB4530">
        <w:rPr>
          <w:bCs/>
        </w:rPr>
        <w:br/>
        <w:t>Since AJAX loads only a small portion of data (like notifications), pages load faster initially.</w:t>
      </w:r>
    </w:p>
    <w:p w14:paraId="7F61FCFE" w14:textId="77777777" w:rsidR="00AB4530" w:rsidRPr="00AB4530" w:rsidRDefault="00AB4530" w:rsidP="00AB4530">
      <w:pPr>
        <w:pStyle w:val="ListParagraph"/>
        <w:numPr>
          <w:ilvl w:val="0"/>
          <w:numId w:val="29"/>
        </w:numPr>
        <w:rPr>
          <w:bCs/>
        </w:rPr>
      </w:pPr>
      <w:r w:rsidRPr="00AB4530">
        <w:rPr>
          <w:b/>
          <w:bCs/>
        </w:rPr>
        <w:t>e. Modular design:</w:t>
      </w:r>
      <w:r w:rsidRPr="00AB4530">
        <w:rPr>
          <w:bCs/>
        </w:rPr>
        <w:br/>
        <w:t>Notifications can be managed independently from the main page logic, making the code cleaner and easier to maintain.</w:t>
      </w:r>
    </w:p>
    <w:p w14:paraId="2D2F32DA" w14:textId="77777777" w:rsidR="00AB4530" w:rsidRPr="00C47D2D" w:rsidRDefault="00AB4530" w:rsidP="00AB4530">
      <w:pPr>
        <w:pStyle w:val="ListParagraph"/>
        <w:rPr>
          <w:bCs/>
        </w:rPr>
      </w:pPr>
    </w:p>
    <w:p w14:paraId="2E4E8AE5" w14:textId="6C161634" w:rsidR="00C47D2D" w:rsidRDefault="00C47D2D" w:rsidP="00C47D2D">
      <w:pPr>
        <w:pStyle w:val="ListParagraph"/>
        <w:numPr>
          <w:ilvl w:val="0"/>
          <w:numId w:val="20"/>
        </w:numPr>
        <w:rPr>
          <w:bCs/>
        </w:rPr>
      </w:pPr>
      <w:r w:rsidRPr="00C47D2D">
        <w:rPr>
          <w:bCs/>
        </w:rPr>
        <w:t>Explain the role of the JSON format in the communication between your jQuery code and the CodeIgniter controller.</w:t>
      </w:r>
    </w:p>
    <w:p w14:paraId="2D8AC3AC" w14:textId="77777777" w:rsidR="00AB4530" w:rsidRDefault="00AB4530" w:rsidP="00AB4530">
      <w:pPr>
        <w:pStyle w:val="ListParagraph"/>
        <w:rPr>
          <w:bCs/>
        </w:rPr>
      </w:pPr>
    </w:p>
    <w:p w14:paraId="76042ACD" w14:textId="10E975D3" w:rsidR="00AB4530" w:rsidRPr="00AB4530" w:rsidRDefault="00AB4530" w:rsidP="00AB4530">
      <w:pPr>
        <w:pStyle w:val="ListParagraph"/>
        <w:numPr>
          <w:ilvl w:val="0"/>
          <w:numId w:val="29"/>
        </w:numPr>
        <w:rPr>
          <w:bCs/>
        </w:rPr>
      </w:pPr>
      <w:r w:rsidRPr="00AB4530">
        <w:rPr>
          <w:b/>
          <w:bCs/>
        </w:rPr>
        <w:t>a. Data exchange format:</w:t>
      </w:r>
      <w:r w:rsidRPr="00AB4530">
        <w:rPr>
          <w:bCs/>
        </w:rPr>
        <w:br/>
        <w:t xml:space="preserve">JSON (JavaScript Object Notation) acts as a </w:t>
      </w:r>
      <w:r w:rsidRPr="00AB4530">
        <w:rPr>
          <w:b/>
          <w:bCs/>
        </w:rPr>
        <w:t>lightweight data format</w:t>
      </w:r>
      <w:r w:rsidRPr="00AB4530">
        <w:rPr>
          <w:bCs/>
        </w:rPr>
        <w:t xml:space="preserve"> used to send and receive information between the </w:t>
      </w:r>
      <w:r w:rsidRPr="00AB4530">
        <w:rPr>
          <w:b/>
          <w:bCs/>
        </w:rPr>
        <w:t>frontend (jQuery)</w:t>
      </w:r>
      <w:r w:rsidRPr="00AB4530">
        <w:rPr>
          <w:bCs/>
        </w:rPr>
        <w:t xml:space="preserve"> and </w:t>
      </w:r>
      <w:r w:rsidRPr="00AB4530">
        <w:rPr>
          <w:b/>
          <w:bCs/>
        </w:rPr>
        <w:t>backend (CodeIgniter controller)</w:t>
      </w:r>
      <w:r w:rsidRPr="00AB4530">
        <w:rPr>
          <w:bCs/>
        </w:rPr>
        <w:t>.</w:t>
      </w:r>
    </w:p>
    <w:p w14:paraId="18EAFC8D" w14:textId="6759DB12" w:rsidR="00AB4530" w:rsidRPr="00AB4530" w:rsidRDefault="00AB4530" w:rsidP="00AB4530">
      <w:pPr>
        <w:pStyle w:val="ListParagraph"/>
        <w:numPr>
          <w:ilvl w:val="0"/>
          <w:numId w:val="29"/>
        </w:numPr>
        <w:rPr>
          <w:bCs/>
        </w:rPr>
      </w:pPr>
      <w:r w:rsidRPr="00AB4530">
        <w:rPr>
          <w:b/>
          <w:bCs/>
        </w:rPr>
        <w:t>b. Easy parsing in JavaScript:</w:t>
      </w:r>
      <w:r w:rsidRPr="00AB4530">
        <w:rPr>
          <w:bCs/>
        </w:rPr>
        <w:br/>
        <w:t xml:space="preserve">When the controller returns data as JSON, jQuery can easily parse it using </w:t>
      </w:r>
      <w:proofErr w:type="spellStart"/>
      <w:r w:rsidRPr="00AB4530">
        <w:rPr>
          <w:bCs/>
        </w:rPr>
        <w:t>JSON.parse</w:t>
      </w:r>
      <w:proofErr w:type="spellEnd"/>
      <w:r w:rsidRPr="00AB4530">
        <w:rPr>
          <w:bCs/>
        </w:rPr>
        <w:t xml:space="preserve">() or automatically handle it with </w:t>
      </w:r>
      <w:proofErr w:type="spellStart"/>
      <w:r w:rsidRPr="00AB4530">
        <w:rPr>
          <w:bCs/>
        </w:rPr>
        <w:t>dataType</w:t>
      </w:r>
      <w:proofErr w:type="spellEnd"/>
      <w:r w:rsidRPr="00AB4530">
        <w:rPr>
          <w:bCs/>
        </w:rPr>
        <w:t>: '</w:t>
      </w:r>
      <w:proofErr w:type="spellStart"/>
      <w:r w:rsidRPr="00AB4530">
        <w:rPr>
          <w:bCs/>
        </w:rPr>
        <w:t>json</w:t>
      </w:r>
      <w:proofErr w:type="spellEnd"/>
      <w:r w:rsidRPr="00AB4530">
        <w:rPr>
          <w:bCs/>
        </w:rPr>
        <w:t>' in AJAX calls.</w:t>
      </w:r>
    </w:p>
    <w:p w14:paraId="09E76D4A" w14:textId="7D361CF3" w:rsidR="00AB4530" w:rsidRPr="00AB4530" w:rsidRDefault="00AB4530" w:rsidP="00AB4530">
      <w:pPr>
        <w:pStyle w:val="ListParagraph"/>
        <w:numPr>
          <w:ilvl w:val="0"/>
          <w:numId w:val="29"/>
        </w:numPr>
        <w:rPr>
          <w:bCs/>
        </w:rPr>
      </w:pPr>
      <w:r w:rsidRPr="00AB4530">
        <w:rPr>
          <w:b/>
          <w:bCs/>
        </w:rPr>
        <w:t>c. Consistency and flexibility:</w:t>
      </w:r>
      <w:r w:rsidRPr="00AB4530">
        <w:rPr>
          <w:bCs/>
        </w:rPr>
        <w:br/>
        <w:t>JSON structures (key-value pairs) make it easy to send multiple pieces of information (e.g., message, timestamp, read status) in one response.</w:t>
      </w:r>
    </w:p>
    <w:p w14:paraId="75AC58CF" w14:textId="6A6C08EE" w:rsidR="00AB4530" w:rsidRPr="00AB4530" w:rsidRDefault="00AB4530" w:rsidP="00AB4530">
      <w:pPr>
        <w:rPr>
          <w:bCs/>
          <w:lang w:val="en-PH"/>
        </w:rPr>
      </w:pPr>
      <w:r>
        <w:rPr>
          <w:bCs/>
        </w:rPr>
        <w:br w:type="page"/>
      </w:r>
    </w:p>
    <w:p w14:paraId="2790D59E" w14:textId="2D24D7C1" w:rsidR="00303A4D" w:rsidRDefault="00C47D2D" w:rsidP="00C47D2D">
      <w:pPr>
        <w:pStyle w:val="ListParagraph"/>
        <w:numPr>
          <w:ilvl w:val="0"/>
          <w:numId w:val="20"/>
        </w:numPr>
        <w:rPr>
          <w:bCs/>
        </w:rPr>
      </w:pPr>
      <w:r w:rsidRPr="00C47D2D">
        <w:rPr>
          <w:bCs/>
        </w:rPr>
        <w:lastRenderedPageBreak/>
        <w:t>In a production environment, what are more scalable alternatives to using a simple database query and page polling (intervals) for real-time notifications?</w:t>
      </w:r>
    </w:p>
    <w:p w14:paraId="78C28F5D" w14:textId="77777777" w:rsidR="00AB4530" w:rsidRDefault="00AB4530" w:rsidP="00AB4530">
      <w:pPr>
        <w:pStyle w:val="ListParagraph"/>
        <w:rPr>
          <w:bCs/>
        </w:rPr>
      </w:pPr>
    </w:p>
    <w:p w14:paraId="61824F43" w14:textId="5E41096B" w:rsidR="00AB4530" w:rsidRPr="00AB4530" w:rsidRDefault="00AB4530" w:rsidP="00AB4530">
      <w:pPr>
        <w:pStyle w:val="ListParagraph"/>
        <w:numPr>
          <w:ilvl w:val="0"/>
          <w:numId w:val="29"/>
        </w:numPr>
        <w:rPr>
          <w:bCs/>
        </w:rPr>
      </w:pPr>
      <w:r w:rsidRPr="00AB4530">
        <w:rPr>
          <w:b/>
          <w:bCs/>
        </w:rPr>
        <w:t xml:space="preserve">a. </w:t>
      </w:r>
      <w:proofErr w:type="spellStart"/>
      <w:r w:rsidRPr="00AB4530">
        <w:rPr>
          <w:b/>
          <w:bCs/>
        </w:rPr>
        <w:t>WebSockets</w:t>
      </w:r>
      <w:proofErr w:type="spellEnd"/>
      <w:r w:rsidRPr="00AB4530">
        <w:rPr>
          <w:b/>
          <w:bCs/>
        </w:rPr>
        <w:t>:</w:t>
      </w:r>
      <w:r w:rsidRPr="00AB4530">
        <w:rPr>
          <w:bCs/>
        </w:rPr>
        <w:br/>
        <w:t>Provides a persistent two-way connection between client and server.</w:t>
      </w:r>
      <w:r w:rsidRPr="00AB4530">
        <w:rPr>
          <w:bCs/>
        </w:rPr>
        <w:br/>
        <w:t xml:space="preserve">Notifications are </w:t>
      </w:r>
      <w:r w:rsidRPr="00AB4530">
        <w:rPr>
          <w:b/>
          <w:bCs/>
        </w:rPr>
        <w:t>pushed instantly</w:t>
      </w:r>
      <w:r w:rsidRPr="00AB4530">
        <w:rPr>
          <w:bCs/>
        </w:rPr>
        <w:t xml:space="preserve"> from the server to the browser (no need for repeated requests).</w:t>
      </w:r>
      <w:r w:rsidRPr="00AB4530">
        <w:rPr>
          <w:bCs/>
        </w:rPr>
        <w:br/>
      </w:r>
      <w:r w:rsidRPr="00AB4530">
        <w:rPr>
          <w:rFonts w:ascii="Segoe UI Emoji" w:hAnsi="Segoe UI Emoji" w:cs="Segoe UI Emoji"/>
          <w:bCs/>
        </w:rPr>
        <w:t>🔹</w:t>
      </w:r>
      <w:r w:rsidRPr="00AB4530">
        <w:rPr>
          <w:bCs/>
        </w:rPr>
        <w:t xml:space="preserve"> Example: Using </w:t>
      </w:r>
      <w:r w:rsidRPr="00AB4530">
        <w:rPr>
          <w:b/>
          <w:bCs/>
        </w:rPr>
        <w:t>Ratchet (PHP)</w:t>
      </w:r>
      <w:r w:rsidRPr="00AB4530">
        <w:rPr>
          <w:bCs/>
        </w:rPr>
        <w:t xml:space="preserve">, </w:t>
      </w:r>
      <w:r w:rsidRPr="00AB4530">
        <w:rPr>
          <w:b/>
          <w:bCs/>
        </w:rPr>
        <w:t>Socket.IO</w:t>
      </w:r>
      <w:r w:rsidRPr="00AB4530">
        <w:rPr>
          <w:bCs/>
        </w:rPr>
        <w:t xml:space="preserve">, or </w:t>
      </w:r>
      <w:r w:rsidRPr="00AB4530">
        <w:rPr>
          <w:b/>
          <w:bCs/>
        </w:rPr>
        <w:t>Pusher</w:t>
      </w:r>
      <w:r w:rsidRPr="00AB4530">
        <w:rPr>
          <w:bCs/>
        </w:rPr>
        <w:t>.</w:t>
      </w:r>
    </w:p>
    <w:p w14:paraId="5F27B812" w14:textId="001348FC" w:rsidR="00AB4530" w:rsidRPr="00AB4530" w:rsidRDefault="00AB4530" w:rsidP="00AB4530">
      <w:pPr>
        <w:pStyle w:val="ListParagraph"/>
        <w:numPr>
          <w:ilvl w:val="0"/>
          <w:numId w:val="29"/>
        </w:numPr>
        <w:rPr>
          <w:bCs/>
        </w:rPr>
      </w:pPr>
      <w:r w:rsidRPr="00AB4530">
        <w:rPr>
          <w:b/>
          <w:bCs/>
        </w:rPr>
        <w:t>b. Server-Sent Events (SSE):</w:t>
      </w:r>
      <w:r w:rsidRPr="00AB4530">
        <w:rPr>
          <w:bCs/>
        </w:rPr>
        <w:br/>
        <w:t>A one-way push mechanism where the server continuously sends updates to the client as they happen.</w:t>
      </w:r>
    </w:p>
    <w:p w14:paraId="11CD789D" w14:textId="7EE3895D" w:rsidR="00AB4530" w:rsidRPr="00AB4530" w:rsidRDefault="00AB4530" w:rsidP="00AB4530">
      <w:pPr>
        <w:pStyle w:val="ListParagraph"/>
        <w:numPr>
          <w:ilvl w:val="0"/>
          <w:numId w:val="29"/>
        </w:numPr>
        <w:rPr>
          <w:bCs/>
        </w:rPr>
      </w:pPr>
      <w:r w:rsidRPr="00AB4530">
        <w:rPr>
          <w:b/>
          <w:bCs/>
        </w:rPr>
        <w:t>c. Message Queues + Push Services:</w:t>
      </w:r>
      <w:r w:rsidRPr="00AB4530">
        <w:rPr>
          <w:bCs/>
        </w:rPr>
        <w:br/>
        <w:t xml:space="preserve">Tools like </w:t>
      </w:r>
      <w:r w:rsidRPr="00AB4530">
        <w:rPr>
          <w:b/>
          <w:bCs/>
        </w:rPr>
        <w:t>Redis</w:t>
      </w:r>
      <w:r w:rsidRPr="00AB4530">
        <w:rPr>
          <w:bCs/>
        </w:rPr>
        <w:t xml:space="preserve">, </w:t>
      </w:r>
      <w:r w:rsidRPr="00AB4530">
        <w:rPr>
          <w:b/>
          <w:bCs/>
        </w:rPr>
        <w:t>RabbitMQ</w:t>
      </w:r>
      <w:r w:rsidRPr="00AB4530">
        <w:rPr>
          <w:bCs/>
        </w:rPr>
        <w:t xml:space="preserve">, or </w:t>
      </w:r>
      <w:r w:rsidRPr="00AB4530">
        <w:rPr>
          <w:b/>
          <w:bCs/>
        </w:rPr>
        <w:t>Kafka</w:t>
      </w:r>
      <w:r w:rsidRPr="00AB4530">
        <w:rPr>
          <w:bCs/>
        </w:rPr>
        <w:t xml:space="preserve"> can handle high-volume real-time message delivery efficiently.</w:t>
      </w:r>
    </w:p>
    <w:p w14:paraId="1298CBFF" w14:textId="7A19C03A" w:rsidR="00AB4530" w:rsidRPr="00AB4530" w:rsidRDefault="00AB4530" w:rsidP="00AB4530">
      <w:pPr>
        <w:pStyle w:val="ListParagraph"/>
        <w:numPr>
          <w:ilvl w:val="0"/>
          <w:numId w:val="29"/>
        </w:numPr>
        <w:rPr>
          <w:bCs/>
        </w:rPr>
      </w:pPr>
      <w:r w:rsidRPr="00AB4530">
        <w:rPr>
          <w:b/>
          <w:bCs/>
        </w:rPr>
        <w:t>d. Cloud-based Notification Systems:</w:t>
      </w:r>
      <w:r w:rsidRPr="00AB4530">
        <w:rPr>
          <w:bCs/>
        </w:rPr>
        <w:br/>
        <w:t xml:space="preserve">Services like </w:t>
      </w:r>
      <w:r w:rsidRPr="00AB4530">
        <w:rPr>
          <w:b/>
          <w:bCs/>
        </w:rPr>
        <w:t>Firebase Cloud Messaging (FCM)</w:t>
      </w:r>
      <w:r w:rsidRPr="00AB4530">
        <w:rPr>
          <w:bCs/>
        </w:rPr>
        <w:t xml:space="preserve"> or </w:t>
      </w:r>
      <w:r w:rsidRPr="00AB4530">
        <w:rPr>
          <w:b/>
          <w:bCs/>
        </w:rPr>
        <w:t>AWS SNS</w:t>
      </w:r>
      <w:r w:rsidRPr="00AB4530">
        <w:rPr>
          <w:bCs/>
        </w:rPr>
        <w:t xml:space="preserve"> handle real-time push notifications across devices and web apps.</w:t>
      </w:r>
    </w:p>
    <w:p w14:paraId="19718E29" w14:textId="77777777" w:rsidR="00AB4530" w:rsidRPr="007D72CD" w:rsidRDefault="00AB4530" w:rsidP="00AB4530">
      <w:pPr>
        <w:pStyle w:val="ListParagraph"/>
        <w:rPr>
          <w:bCs/>
        </w:rPr>
      </w:pPr>
    </w:p>
    <w:p w14:paraId="1E0511F7" w14:textId="77777777" w:rsidR="00303C2D" w:rsidRDefault="00303C2D" w:rsidP="00303C2D">
      <w:pPr>
        <w:jc w:val="center"/>
        <w:rPr>
          <w:b/>
        </w:rPr>
      </w:pPr>
    </w:p>
    <w:p w14:paraId="438EFEBB" w14:textId="77777777" w:rsidR="00303C2D" w:rsidRDefault="00303C2D" w:rsidP="00303C2D">
      <w:pPr>
        <w:jc w:val="center"/>
        <w:rPr>
          <w:b/>
        </w:rPr>
      </w:pPr>
    </w:p>
    <w:p w14:paraId="5FCF2925" w14:textId="77777777" w:rsidR="00303C2D" w:rsidRDefault="00303C2D" w:rsidP="00303C2D">
      <w:pPr>
        <w:jc w:val="center"/>
        <w:rPr>
          <w:b/>
        </w:rPr>
      </w:pPr>
    </w:p>
    <w:p w14:paraId="296A48C9" w14:textId="77777777" w:rsidR="00303C2D" w:rsidRDefault="00303C2D" w:rsidP="00303C2D">
      <w:pPr>
        <w:jc w:val="center"/>
        <w:rPr>
          <w:b/>
        </w:rPr>
      </w:pPr>
    </w:p>
    <w:p w14:paraId="6D77006A" w14:textId="77777777" w:rsidR="00303C2D" w:rsidRDefault="00303C2D" w:rsidP="00303C2D">
      <w:pPr>
        <w:jc w:val="center"/>
        <w:rPr>
          <w:b/>
        </w:rPr>
      </w:pPr>
    </w:p>
    <w:p w14:paraId="0957C198" w14:textId="153FB77E" w:rsidR="00303C2D" w:rsidRDefault="00303C2D" w:rsidP="00303C2D">
      <w:pPr>
        <w:jc w:val="center"/>
        <w:rPr>
          <w:b/>
        </w:rPr>
      </w:pPr>
    </w:p>
    <w:p w14:paraId="486F1ABD" w14:textId="6961A6D0" w:rsidR="00916E0F" w:rsidRDefault="00916E0F" w:rsidP="00303C2D">
      <w:pPr>
        <w:jc w:val="center"/>
        <w:rPr>
          <w:b/>
        </w:rPr>
      </w:pPr>
    </w:p>
    <w:p w14:paraId="624977D1" w14:textId="3786693D" w:rsidR="00916E0F" w:rsidRDefault="00916E0F" w:rsidP="00303C2D">
      <w:pPr>
        <w:jc w:val="center"/>
        <w:rPr>
          <w:b/>
        </w:rPr>
      </w:pPr>
    </w:p>
    <w:p w14:paraId="3A801A9C" w14:textId="5F899728" w:rsidR="00916E0F" w:rsidRDefault="00916E0F" w:rsidP="00303C2D">
      <w:pPr>
        <w:jc w:val="center"/>
        <w:rPr>
          <w:b/>
        </w:rPr>
      </w:pPr>
    </w:p>
    <w:p w14:paraId="3C78B41F" w14:textId="7DA2D3E3" w:rsidR="00916E0F" w:rsidRDefault="00916E0F" w:rsidP="00303C2D">
      <w:pPr>
        <w:jc w:val="center"/>
        <w:rPr>
          <w:b/>
        </w:rPr>
      </w:pPr>
    </w:p>
    <w:p w14:paraId="6AA7A85E" w14:textId="3CF3168F" w:rsidR="00916E0F" w:rsidRDefault="00916E0F" w:rsidP="00303C2D">
      <w:pPr>
        <w:jc w:val="center"/>
        <w:rPr>
          <w:b/>
        </w:rPr>
      </w:pPr>
    </w:p>
    <w:p w14:paraId="54B541D1" w14:textId="48AACEE9" w:rsidR="00916E0F" w:rsidRDefault="00916E0F" w:rsidP="00303C2D">
      <w:pPr>
        <w:jc w:val="center"/>
        <w:rPr>
          <w:b/>
        </w:rPr>
      </w:pPr>
    </w:p>
    <w:p w14:paraId="61C1DE2B" w14:textId="6574FFFF" w:rsidR="00916E0F" w:rsidRDefault="00916E0F" w:rsidP="00AB4530">
      <w:pPr>
        <w:rPr>
          <w:b/>
        </w:rPr>
      </w:pPr>
    </w:p>
    <w:p w14:paraId="5C6FF7F8" w14:textId="77777777" w:rsidR="00303C2D" w:rsidRPr="00EC437B" w:rsidRDefault="00303C2D" w:rsidP="00303C2D">
      <w:pPr>
        <w:jc w:val="center"/>
        <w:rPr>
          <w:b/>
        </w:rPr>
      </w:pPr>
      <w:r w:rsidRPr="00EC437B">
        <w:rPr>
          <w:b/>
        </w:rPr>
        <w:lastRenderedPageBreak/>
        <w:t>Output / Results</w:t>
      </w:r>
    </w:p>
    <w:p w14:paraId="4E88C96C" w14:textId="77777777" w:rsidR="00303C2D" w:rsidRPr="00EC437B" w:rsidRDefault="00303C2D" w:rsidP="00303C2D"/>
    <w:p w14:paraId="70A41663" w14:textId="77777777" w:rsidR="00303C2D" w:rsidRPr="00EC437B" w:rsidRDefault="00303C2D" w:rsidP="00303C2D"/>
    <w:p w14:paraId="61FBD238" w14:textId="77777777" w:rsidR="00303C2D" w:rsidRPr="00EC437B" w:rsidRDefault="00303C2D" w:rsidP="00303C2D"/>
    <w:p w14:paraId="14BC8ABC" w14:textId="77777777" w:rsidR="00303C2D" w:rsidRPr="00EC437B" w:rsidRDefault="00303C2D" w:rsidP="00303C2D"/>
    <w:p w14:paraId="2023005A" w14:textId="77777777" w:rsidR="00303C2D" w:rsidRPr="00EC437B" w:rsidRDefault="00303C2D" w:rsidP="00303C2D"/>
    <w:p w14:paraId="79D13D0E" w14:textId="77777777" w:rsidR="00303C2D" w:rsidRPr="00EC437B" w:rsidRDefault="00303C2D" w:rsidP="00303C2D"/>
    <w:p w14:paraId="6B204369" w14:textId="77777777" w:rsidR="00303C2D" w:rsidRPr="00EC437B" w:rsidRDefault="00303C2D" w:rsidP="00303C2D"/>
    <w:p w14:paraId="4FC700C4" w14:textId="77777777" w:rsidR="00303C2D" w:rsidRPr="00EC437B" w:rsidRDefault="00303C2D" w:rsidP="00303C2D"/>
    <w:p w14:paraId="20752F27" w14:textId="77777777" w:rsidR="00303C2D" w:rsidRPr="00EC437B" w:rsidRDefault="00303C2D" w:rsidP="00303C2D"/>
    <w:p w14:paraId="4A9EBDBD" w14:textId="77777777" w:rsidR="00303C2D" w:rsidRPr="00EC437B" w:rsidRDefault="00303C2D" w:rsidP="00303C2D"/>
    <w:p w14:paraId="46E1DBF1" w14:textId="77777777" w:rsidR="00303C2D" w:rsidRPr="00EC437B" w:rsidRDefault="00303C2D" w:rsidP="00303C2D"/>
    <w:p w14:paraId="61BF960C" w14:textId="77777777" w:rsidR="00303C2D" w:rsidRPr="00EC437B" w:rsidRDefault="00303C2D" w:rsidP="00303C2D"/>
    <w:p w14:paraId="0DEC40F9" w14:textId="77777777" w:rsidR="00303C2D" w:rsidRPr="00EC437B" w:rsidRDefault="00303C2D" w:rsidP="00303C2D"/>
    <w:p w14:paraId="3B85588A" w14:textId="77777777" w:rsidR="00303C2D" w:rsidRPr="00EC437B" w:rsidRDefault="00303C2D" w:rsidP="00303C2D"/>
    <w:p w14:paraId="05A275EF" w14:textId="77777777" w:rsidR="00303C2D" w:rsidRPr="00EC437B" w:rsidRDefault="00303C2D" w:rsidP="00303C2D"/>
    <w:p w14:paraId="44931675" w14:textId="77777777" w:rsidR="00303C2D" w:rsidRPr="00EC437B" w:rsidRDefault="00303C2D" w:rsidP="00303C2D"/>
    <w:p w14:paraId="59D16F07" w14:textId="77777777" w:rsidR="00303C2D" w:rsidRPr="00EC437B" w:rsidRDefault="00303C2D" w:rsidP="00303C2D"/>
    <w:p w14:paraId="529D484B" w14:textId="77777777" w:rsidR="00303C2D" w:rsidRPr="00EC437B" w:rsidRDefault="00303C2D" w:rsidP="00303C2D"/>
    <w:p w14:paraId="76EB3C89" w14:textId="77777777" w:rsidR="00303C2D" w:rsidRPr="00EC437B" w:rsidRDefault="00303C2D" w:rsidP="00303C2D"/>
    <w:p w14:paraId="397E4510" w14:textId="77777777" w:rsidR="00303C2D" w:rsidRPr="00EC437B" w:rsidRDefault="00303C2D" w:rsidP="00303C2D"/>
    <w:p w14:paraId="3C2C42DE" w14:textId="77777777" w:rsidR="00303C2D" w:rsidRPr="00EC437B" w:rsidRDefault="00303C2D" w:rsidP="00303C2D"/>
    <w:p w14:paraId="090E0024" w14:textId="77777777" w:rsidR="00303C2D" w:rsidRDefault="00303C2D" w:rsidP="00303C2D"/>
    <w:p w14:paraId="79280F1C" w14:textId="77777777" w:rsidR="00303C2D" w:rsidRDefault="00303C2D" w:rsidP="00303C2D"/>
    <w:p w14:paraId="10D8A18E" w14:textId="77777777" w:rsidR="00303C2D" w:rsidRDefault="00303C2D" w:rsidP="00303C2D"/>
    <w:p w14:paraId="61BA8C24" w14:textId="77777777" w:rsidR="00303C2D" w:rsidRPr="00EC437B" w:rsidRDefault="00303C2D" w:rsidP="00303C2D"/>
    <w:p w14:paraId="4C9F2CD3" w14:textId="77777777" w:rsidR="00303C2D" w:rsidRPr="00EC437B" w:rsidRDefault="00303C2D" w:rsidP="00303C2D">
      <w:pPr>
        <w:jc w:val="center"/>
        <w:rPr>
          <w:b/>
        </w:rPr>
      </w:pPr>
      <w:r w:rsidRPr="00EC437B">
        <w:rPr>
          <w:b/>
        </w:rPr>
        <w:lastRenderedPageBreak/>
        <w:t>Conclusion</w:t>
      </w:r>
    </w:p>
    <w:p w14:paraId="11877C23" w14:textId="1D03AA9F" w:rsidR="00303C2D" w:rsidRPr="00EC437B" w:rsidRDefault="00AB4530" w:rsidP="00303C2D">
      <w:r w:rsidRPr="00AB4530">
        <w:t xml:space="preserve">Using </w:t>
      </w:r>
      <w:r w:rsidRPr="00AB4530">
        <w:rPr>
          <w:b/>
          <w:bCs/>
        </w:rPr>
        <w:t>AJAX</w:t>
      </w:r>
      <w:r w:rsidRPr="00AB4530">
        <w:t xml:space="preserve"> to load notifications provides a faster, smoother, and more interactive user experience by updating data dynamically without reloading the page. The </w:t>
      </w:r>
      <w:r w:rsidRPr="00AB4530">
        <w:rPr>
          <w:b/>
          <w:bCs/>
        </w:rPr>
        <w:t>JSON format</w:t>
      </w:r>
      <w:r w:rsidRPr="00AB4530">
        <w:t xml:space="preserve"> plays a vital role in this process as it enables seamless data exchange between the </w:t>
      </w:r>
      <w:r w:rsidRPr="00AB4530">
        <w:rPr>
          <w:b/>
          <w:bCs/>
        </w:rPr>
        <w:t>frontend (jQuery)</w:t>
      </w:r>
      <w:r w:rsidRPr="00AB4530">
        <w:t xml:space="preserve"> and the </w:t>
      </w:r>
      <w:r w:rsidRPr="00AB4530">
        <w:rPr>
          <w:b/>
          <w:bCs/>
        </w:rPr>
        <w:t>backend (CodeIgniter)</w:t>
      </w:r>
      <w:r w:rsidRPr="00AB4530">
        <w:t xml:space="preserve"> in a lightweight and structured way. However, while AJAX with database polling works well for small applications, larger or real-time systems should adopt more scalable technologies such as </w:t>
      </w:r>
      <w:proofErr w:type="spellStart"/>
      <w:r w:rsidRPr="00AB4530">
        <w:rPr>
          <w:b/>
          <w:bCs/>
        </w:rPr>
        <w:t>WebSockets</w:t>
      </w:r>
      <w:proofErr w:type="spellEnd"/>
      <w:r w:rsidRPr="00AB4530">
        <w:t xml:space="preserve">, </w:t>
      </w:r>
      <w:r w:rsidRPr="00AB4530">
        <w:rPr>
          <w:b/>
          <w:bCs/>
        </w:rPr>
        <w:t>Server-Sent Events (SSE)</w:t>
      </w:r>
      <w:r w:rsidRPr="00AB4530">
        <w:t xml:space="preserve">, or </w:t>
      </w:r>
      <w:r w:rsidRPr="00AB4530">
        <w:rPr>
          <w:b/>
          <w:bCs/>
        </w:rPr>
        <w:t>cloud-based push notification services</w:t>
      </w:r>
      <w:r w:rsidRPr="00AB4530">
        <w:t xml:space="preserve"> to ensure efficient, instant, and reliable notification delivery.</w:t>
      </w:r>
    </w:p>
    <w:p w14:paraId="15B20A42" w14:textId="77777777" w:rsidR="00303C2D" w:rsidRPr="00EC437B" w:rsidRDefault="00303C2D" w:rsidP="00303C2D"/>
    <w:p w14:paraId="6A403AA6" w14:textId="77777777" w:rsidR="00303C2D" w:rsidRPr="00EC437B" w:rsidRDefault="00303C2D" w:rsidP="00303C2D"/>
    <w:p w14:paraId="3D16E6BE" w14:textId="77777777" w:rsidR="00303C2D" w:rsidRPr="00EC437B" w:rsidRDefault="00303C2D" w:rsidP="00303C2D"/>
    <w:p w14:paraId="329EEB34" w14:textId="77777777" w:rsidR="00303C2D" w:rsidRPr="00EC437B" w:rsidRDefault="00303C2D" w:rsidP="00303C2D"/>
    <w:p w14:paraId="15B1FE1D" w14:textId="77777777" w:rsidR="00303C2D" w:rsidRPr="00EC437B" w:rsidRDefault="00303C2D" w:rsidP="00303C2D"/>
    <w:p w14:paraId="686E584D" w14:textId="77777777" w:rsidR="00303C2D" w:rsidRPr="00EC437B" w:rsidRDefault="00303C2D" w:rsidP="00303C2D"/>
    <w:p w14:paraId="6C3E83E5" w14:textId="77777777" w:rsidR="00303C2D" w:rsidRPr="00EC437B" w:rsidRDefault="00303C2D" w:rsidP="00303C2D"/>
    <w:p w14:paraId="3556E70C" w14:textId="77777777" w:rsidR="00303C2D" w:rsidRPr="00EC437B" w:rsidRDefault="00303C2D" w:rsidP="00303C2D"/>
    <w:p w14:paraId="61EA7EC4" w14:textId="77777777" w:rsidR="00303C2D" w:rsidRPr="00EC437B" w:rsidRDefault="00303C2D" w:rsidP="00303C2D"/>
    <w:p w14:paraId="7C0E0303" w14:textId="77777777" w:rsidR="00303C2D" w:rsidRPr="00EC437B" w:rsidRDefault="00303C2D" w:rsidP="00303C2D"/>
    <w:p w14:paraId="409673D0" w14:textId="77777777" w:rsidR="00303C2D" w:rsidRPr="00EC437B" w:rsidRDefault="00303C2D" w:rsidP="00303C2D"/>
    <w:p w14:paraId="66E5D7CA" w14:textId="77777777" w:rsidR="00303C2D" w:rsidRPr="00EC437B" w:rsidRDefault="00303C2D" w:rsidP="00303C2D"/>
    <w:p w14:paraId="1A94496F" w14:textId="77777777" w:rsidR="00303C2D" w:rsidRPr="00EC437B" w:rsidRDefault="00303C2D" w:rsidP="00303C2D"/>
    <w:p w14:paraId="45D1F420" w14:textId="77777777" w:rsidR="00303C2D" w:rsidRPr="00EC437B" w:rsidRDefault="00303C2D" w:rsidP="00303C2D"/>
    <w:p w14:paraId="228F506F" w14:textId="77777777" w:rsidR="00303C2D" w:rsidRPr="00EC437B" w:rsidRDefault="00303C2D" w:rsidP="00303C2D"/>
    <w:p w14:paraId="6F0D7FDF" w14:textId="77777777" w:rsidR="00303C2D" w:rsidRPr="00EC437B" w:rsidRDefault="00303C2D" w:rsidP="00303C2D"/>
    <w:p w14:paraId="73EF8E23" w14:textId="77777777" w:rsidR="00303C2D" w:rsidRPr="00EC437B" w:rsidRDefault="00303C2D" w:rsidP="00303C2D"/>
    <w:p w14:paraId="482CC5EE" w14:textId="77777777" w:rsidR="00303C2D" w:rsidRPr="00EC437B" w:rsidRDefault="00303C2D" w:rsidP="00303C2D"/>
    <w:p w14:paraId="78B226FB" w14:textId="77777777" w:rsidR="00303C2D" w:rsidRPr="00EC437B" w:rsidRDefault="00303C2D" w:rsidP="00303C2D"/>
    <w:p w14:paraId="658E5E1F" w14:textId="77777777" w:rsidR="00303C2D" w:rsidRPr="00EC437B" w:rsidRDefault="00303C2D" w:rsidP="00303C2D"/>
    <w:p w14:paraId="21BDBDAE" w14:textId="77777777" w:rsidR="00303C2D" w:rsidRPr="00EC437B" w:rsidRDefault="00303C2D" w:rsidP="00303C2D"/>
    <w:p w14:paraId="07227DB4" w14:textId="77777777" w:rsidR="00303C2D" w:rsidRPr="00EC437B" w:rsidRDefault="00303C2D" w:rsidP="00303C2D"/>
    <w:p w14:paraId="513D0C6D" w14:textId="77777777" w:rsidR="00303C2D" w:rsidRDefault="00303C2D" w:rsidP="00303C2D"/>
    <w:p w14:paraId="4C3998A0" w14:textId="77777777" w:rsidR="00303C2D" w:rsidRDefault="00303C2D"/>
    <w:sectPr w:rsidR="00303C2D" w:rsidSect="00303C2D">
      <w:headerReference w:type="even" r:id="rId8"/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661EDF" w14:textId="77777777" w:rsidR="00BF2A49" w:rsidRDefault="00BF2A49" w:rsidP="00C62A44">
      <w:pPr>
        <w:spacing w:after="0" w:line="240" w:lineRule="auto"/>
      </w:pPr>
      <w:r>
        <w:separator/>
      </w:r>
    </w:p>
  </w:endnote>
  <w:endnote w:type="continuationSeparator" w:id="0">
    <w:p w14:paraId="74BD7874" w14:textId="77777777" w:rsidR="00BF2A49" w:rsidRDefault="00BF2A49" w:rsidP="00C62A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6B01FC" w14:textId="77777777" w:rsidR="00BF2A49" w:rsidRDefault="00BF2A49" w:rsidP="00C62A44">
      <w:pPr>
        <w:spacing w:after="0" w:line="240" w:lineRule="auto"/>
      </w:pPr>
      <w:r>
        <w:separator/>
      </w:r>
    </w:p>
  </w:footnote>
  <w:footnote w:type="continuationSeparator" w:id="0">
    <w:p w14:paraId="5010DA49" w14:textId="77777777" w:rsidR="00BF2A49" w:rsidRDefault="00BF2A49" w:rsidP="00C62A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D84F22" w14:textId="2141BA7C" w:rsidR="00B85B80" w:rsidRDefault="00000000">
    <w:pPr>
      <w:pStyle w:val="Header"/>
    </w:pPr>
    <w:r>
      <w:rPr>
        <w:noProof/>
        <w14:ligatures w14:val="standardContextual"/>
      </w:rPr>
      <w:pict w14:anchorId="719BF9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2" o:spid="_x0000_s1026" type="#_x0000_t75" style="position:absolute;margin-left:0;margin-top:0;width:466.95pt;height:466.95pt;z-index:-251654144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2197D4" w14:textId="07AD03B8" w:rsidR="00B85B80" w:rsidRPr="00B02DFF" w:rsidRDefault="00000000" w:rsidP="0058418B">
    <w:pPr>
      <w:spacing w:after="0" w:line="240" w:lineRule="auto"/>
      <w:contextualSpacing/>
      <w:jc w:val="center"/>
      <w:rPr>
        <w:rFonts w:cs="Times New Roman"/>
        <w:b/>
        <w:bCs/>
        <w:color w:val="000000"/>
      </w:rPr>
    </w:pPr>
    <w:r>
      <w:rPr>
        <w:noProof/>
        <w14:ligatures w14:val="standardContextual"/>
      </w:rPr>
      <w:pict w14:anchorId="137467A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3" o:spid="_x0000_s1027" type="#_x0000_t75" style="position:absolute;left:0;text-align:left;margin-left:0;margin-top:0;width:466.95pt;height:466.95pt;z-index:-251653120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  <w:r w:rsidR="00C62A44">
      <w:rPr>
        <w:noProof/>
      </w:rPr>
      <w:drawing>
        <wp:anchor distT="0" distB="0" distL="114300" distR="114300" simplePos="0" relativeHeight="251660288" behindDoc="1" locked="0" layoutInCell="1" allowOverlap="1" wp14:anchorId="0C824981" wp14:editId="7D4A8325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762000" cy="762000"/>
          <wp:effectExtent l="0" t="0" r="0" b="0"/>
          <wp:wrapNone/>
          <wp:docPr id="2" name="Picture 2" descr="My91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y91 (1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A44" w:rsidRPr="00B02DFF">
      <w:rPr>
        <w:b/>
        <w:bCs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2E9625DE" wp14:editId="51378034">
          <wp:simplePos x="0" y="0"/>
          <wp:positionH relativeFrom="column">
            <wp:posOffset>104775</wp:posOffset>
          </wp:positionH>
          <wp:positionV relativeFrom="paragraph">
            <wp:posOffset>9525</wp:posOffset>
          </wp:positionV>
          <wp:extent cx="771525" cy="762000"/>
          <wp:effectExtent l="0" t="0" r="9525" b="0"/>
          <wp:wrapNone/>
          <wp:docPr id="1" name="Picture 1" descr="https://lh5.googleusercontent.com/RF0O0wqQzWlJWU04GuFb0zYxA4NgBv4YGLCSzDYBhpF2nMoiDIoLxzUUZeWeGk6mJ3MiPThg8Ssm_M8g1zFicZpocpHW5OJqJOQ_1cvvsrpJ7aO86eQfP7jdZYQDS_mXWfNHNcfaJsXYUbmaj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5.googleusercontent.com/RF0O0wqQzWlJWU04GuFb0zYxA4NgBv4YGLCSzDYBhpF2nMoiDIoLxzUUZeWeGk6mJ3MiPThg8Ssm_M8g1zFicZpocpHW5OJqJOQ_1cvvsrpJ7aO86eQfP7jdZYQDS_mXWfNHNcfaJsXYUbmajQ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A44" w:rsidRPr="00B02DFF">
      <w:rPr>
        <w:rFonts w:cs="Times New Roman"/>
        <w:b/>
        <w:bCs/>
        <w:color w:val="000000"/>
        <w:sz w:val="24"/>
        <w:szCs w:val="24"/>
      </w:rPr>
      <w:t>RAMON MAGSAYSAY MEMORIAL COLLEGES</w:t>
    </w:r>
  </w:p>
  <w:p w14:paraId="05CA882B" w14:textId="77777777" w:rsidR="00B85B80" w:rsidRPr="00E5080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Information Technology Education Program</w:t>
    </w:r>
  </w:p>
  <w:p w14:paraId="45D69F87" w14:textId="3C93C6EA" w:rsidR="00B85B80" w:rsidRPr="00E5080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1</w:t>
    </w:r>
    <w:r w:rsidRPr="003E158E">
      <w:rPr>
        <w:rFonts w:cs="Times New Roman"/>
        <w:color w:val="000000"/>
        <w:vertAlign w:val="superscript"/>
      </w:rPr>
      <w:t>st</w:t>
    </w:r>
    <w:r>
      <w:rPr>
        <w:rFonts w:cs="Times New Roman"/>
        <w:color w:val="000000"/>
      </w:rPr>
      <w:t xml:space="preserve"> </w:t>
    </w:r>
    <w:r w:rsidRPr="00E50800">
      <w:rPr>
        <w:rFonts w:cs="Times New Roman"/>
        <w:color w:val="000000"/>
      </w:rPr>
      <w:t xml:space="preserve">SEMESTER: AY: </w:t>
    </w:r>
    <w:r>
      <w:rPr>
        <w:rFonts w:cs="Times New Roman"/>
        <w:color w:val="000000"/>
      </w:rPr>
      <w:t>202</w:t>
    </w:r>
    <w:r w:rsidR="008D28C6">
      <w:rPr>
        <w:rFonts w:cs="Times New Roman"/>
        <w:color w:val="000000"/>
      </w:rPr>
      <w:t>5</w:t>
    </w:r>
    <w:r>
      <w:rPr>
        <w:rFonts w:cs="Times New Roman"/>
        <w:color w:val="000000"/>
      </w:rPr>
      <w:t xml:space="preserve"> - 202</w:t>
    </w:r>
    <w:r w:rsidR="008D28C6">
      <w:rPr>
        <w:rFonts w:cs="Times New Roman"/>
        <w:color w:val="000000"/>
      </w:rPr>
      <w:t>6</w:t>
    </w:r>
  </w:p>
  <w:p w14:paraId="55B2E9F0" w14:textId="77777777" w:rsidR="00B85B80" w:rsidRDefault="00B85B80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4BC58B9B" w14:textId="77777777" w:rsidR="00B85B80" w:rsidRPr="00E50800" w:rsidRDefault="00B85B80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748996F7" w14:textId="20D17473" w:rsidR="00B85B8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 w:rsidRPr="00E50800">
      <w:rPr>
        <w:rFonts w:cs="Times New Roman"/>
        <w:color w:val="000000"/>
      </w:rPr>
      <w:t xml:space="preserve">NAME: </w:t>
    </w:r>
    <w:r w:rsidR="00677001">
      <w:rPr>
        <w:rFonts w:cs="Times New Roman"/>
        <w:color w:val="000000"/>
      </w:rPr>
      <w:t>Raph John Visayas_____</w:t>
    </w:r>
    <w:r w:rsidRPr="00E50800">
      <w:rPr>
        <w:rFonts w:cs="Times New Roman"/>
        <w:color w:val="000000"/>
      </w:rPr>
      <w:t>_______</w:t>
    </w:r>
    <w:r>
      <w:rPr>
        <w:rFonts w:cs="Times New Roman"/>
        <w:color w:val="000000"/>
      </w:rPr>
      <w:t>_ SCHEDULE</w:t>
    </w:r>
    <w:r w:rsidRPr="00E50800">
      <w:rPr>
        <w:rFonts w:cs="Times New Roman"/>
        <w:color w:val="000000"/>
      </w:rPr>
      <w:t>: ________________________</w:t>
    </w:r>
    <w:r>
      <w:rPr>
        <w:rFonts w:cs="Times New Roman"/>
        <w:color w:val="000000"/>
      </w:rPr>
      <w:t xml:space="preserve">   SCORE: _________</w:t>
    </w:r>
  </w:p>
  <w:p w14:paraId="5D7183E1" w14:textId="77777777" w:rsidR="00B85B80" w:rsidRPr="0058418B" w:rsidRDefault="0076097B" w:rsidP="0058418B">
    <w:pPr>
      <w:pBdr>
        <w:bottom w:val="single" w:sz="12" w:space="1" w:color="auto"/>
      </w:pBdr>
      <w:spacing w:after="0" w:line="240" w:lineRule="auto"/>
      <w:contextualSpacing/>
      <w:jc w:val="center"/>
      <w:rPr>
        <w:rFonts w:cs="Times New Roman"/>
      </w:rPr>
    </w:pPr>
    <w:r>
      <w:rPr>
        <w:rFonts w:cs="Times New Roman"/>
      </w:rPr>
      <w:t xml:space="preserve">SUBJECT: </w:t>
    </w:r>
    <w:r>
      <w:rPr>
        <w:rFonts w:cs="Times New Roman"/>
        <w:b/>
        <w:bCs/>
        <w:u w:val="single"/>
      </w:rPr>
      <w:t>WEB SYSTEMS AND TECHNOLOGIES</w:t>
    </w:r>
    <w:r>
      <w:rPr>
        <w:rFonts w:cs="Times New Roman"/>
      </w:rPr>
      <w:t xml:space="preserve"> </w:t>
    </w:r>
    <w:r>
      <w:rPr>
        <w:rFonts w:cs="Times New Roman"/>
      </w:rPr>
      <w:tab/>
      <w:t>INSTRUCTOR: ___________________ DATE: 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7AF82" w14:textId="75EFFFD3" w:rsidR="00B85B80" w:rsidRDefault="00000000">
    <w:pPr>
      <w:pStyle w:val="Header"/>
    </w:pPr>
    <w:r>
      <w:rPr>
        <w:noProof/>
        <w14:ligatures w14:val="standardContextual"/>
      </w:rPr>
      <w:pict w14:anchorId="133632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1" o:spid="_x0000_s1025" type="#_x0000_t75" style="position:absolute;margin-left:0;margin-top:0;width:466.95pt;height:466.95pt;z-index:-251655168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66414"/>
    <w:multiLevelType w:val="hybridMultilevel"/>
    <w:tmpl w:val="492CA9B2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72433C"/>
    <w:multiLevelType w:val="hybridMultilevel"/>
    <w:tmpl w:val="46221866"/>
    <w:lvl w:ilvl="0" w:tplc="1CE26E2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5622A"/>
    <w:multiLevelType w:val="hybridMultilevel"/>
    <w:tmpl w:val="3412FAAE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52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22102B"/>
    <w:multiLevelType w:val="hybridMultilevel"/>
    <w:tmpl w:val="8D3A9708"/>
    <w:lvl w:ilvl="0" w:tplc="129EB2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915300"/>
    <w:multiLevelType w:val="hybridMultilevel"/>
    <w:tmpl w:val="129642EE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7B340336">
      <w:numFmt w:val="bullet"/>
      <w:lvlText w:val="-"/>
      <w:lvlJc w:val="left"/>
      <w:pPr>
        <w:ind w:left="2700" w:hanging="360"/>
      </w:pPr>
      <w:rPr>
        <w:rFonts w:ascii="Calibri" w:eastAsia="Times New Roman" w:hAnsi="Calibri" w:cs="Calibri" w:hint="default"/>
      </w:r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6F1366"/>
    <w:multiLevelType w:val="hybridMultilevel"/>
    <w:tmpl w:val="66880F38"/>
    <w:lvl w:ilvl="0" w:tplc="129EB2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ED4B2E"/>
    <w:multiLevelType w:val="hybridMultilevel"/>
    <w:tmpl w:val="C7906118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6410AB"/>
    <w:multiLevelType w:val="hybridMultilevel"/>
    <w:tmpl w:val="4718E0E0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54F7A33"/>
    <w:multiLevelType w:val="hybridMultilevel"/>
    <w:tmpl w:val="98987DE6"/>
    <w:lvl w:ilvl="0" w:tplc="3409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70B0F51"/>
    <w:multiLevelType w:val="hybridMultilevel"/>
    <w:tmpl w:val="89B67928"/>
    <w:lvl w:ilvl="0" w:tplc="3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D">
      <w:start w:val="1"/>
      <w:numFmt w:val="bullet"/>
      <w:lvlText w:val=""/>
      <w:lvlJc w:val="left"/>
      <w:pPr>
        <w:ind w:left="288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A182584"/>
    <w:multiLevelType w:val="hybridMultilevel"/>
    <w:tmpl w:val="D2661106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E22783F"/>
    <w:multiLevelType w:val="multilevel"/>
    <w:tmpl w:val="A1D4B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F191BB2"/>
    <w:multiLevelType w:val="hybridMultilevel"/>
    <w:tmpl w:val="6CC059B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CAA81E5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852E69"/>
    <w:multiLevelType w:val="hybridMultilevel"/>
    <w:tmpl w:val="65B2E40A"/>
    <w:lvl w:ilvl="0" w:tplc="3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5467C03"/>
    <w:multiLevelType w:val="hybridMultilevel"/>
    <w:tmpl w:val="86FA8756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D535AC"/>
    <w:multiLevelType w:val="hybridMultilevel"/>
    <w:tmpl w:val="60482DE2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A46441C"/>
    <w:multiLevelType w:val="hybridMultilevel"/>
    <w:tmpl w:val="5ED22A9A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5D538AE"/>
    <w:multiLevelType w:val="hybridMultilevel"/>
    <w:tmpl w:val="475055B8"/>
    <w:lvl w:ilvl="0" w:tplc="3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77D4973"/>
    <w:multiLevelType w:val="hybridMultilevel"/>
    <w:tmpl w:val="2A5C72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BBF3493"/>
    <w:multiLevelType w:val="hybridMultilevel"/>
    <w:tmpl w:val="3DA2D9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4C96573"/>
    <w:multiLevelType w:val="multilevel"/>
    <w:tmpl w:val="A1D4B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E920E0"/>
    <w:multiLevelType w:val="hybridMultilevel"/>
    <w:tmpl w:val="B7AE0CD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6EB4114"/>
    <w:multiLevelType w:val="hybridMultilevel"/>
    <w:tmpl w:val="97DA28DE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2C43AA9"/>
    <w:multiLevelType w:val="hybridMultilevel"/>
    <w:tmpl w:val="75ACE098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8BB216E"/>
    <w:multiLevelType w:val="hybridMultilevel"/>
    <w:tmpl w:val="7DE8AA3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6C804B19"/>
    <w:multiLevelType w:val="multilevel"/>
    <w:tmpl w:val="A1D4B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36A75E2"/>
    <w:multiLevelType w:val="hybridMultilevel"/>
    <w:tmpl w:val="7562A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EA7988"/>
    <w:multiLevelType w:val="hybridMultilevel"/>
    <w:tmpl w:val="44362A8A"/>
    <w:lvl w:ilvl="0" w:tplc="129EB2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5C963F0"/>
    <w:multiLevelType w:val="hybridMultilevel"/>
    <w:tmpl w:val="64DCD06E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AAF4CE5"/>
    <w:multiLevelType w:val="hybridMultilevel"/>
    <w:tmpl w:val="1234ACBA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D102415"/>
    <w:multiLevelType w:val="hybridMultilevel"/>
    <w:tmpl w:val="D1A2A9E6"/>
    <w:lvl w:ilvl="0" w:tplc="129EB2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21966101">
    <w:abstractNumId w:val="28"/>
  </w:num>
  <w:num w:numId="2" w16cid:durableId="535848706">
    <w:abstractNumId w:val="1"/>
  </w:num>
  <w:num w:numId="3" w16cid:durableId="1450706152">
    <w:abstractNumId w:val="8"/>
  </w:num>
  <w:num w:numId="4" w16cid:durableId="1430929778">
    <w:abstractNumId w:val="7"/>
  </w:num>
  <w:num w:numId="5" w16cid:durableId="220332759">
    <w:abstractNumId w:val="4"/>
  </w:num>
  <w:num w:numId="6" w16cid:durableId="404226147">
    <w:abstractNumId w:val="17"/>
  </w:num>
  <w:num w:numId="7" w16cid:durableId="191497370">
    <w:abstractNumId w:val="24"/>
  </w:num>
  <w:num w:numId="8" w16cid:durableId="1109548313">
    <w:abstractNumId w:val="3"/>
  </w:num>
  <w:num w:numId="9" w16cid:durableId="926966691">
    <w:abstractNumId w:val="18"/>
  </w:num>
  <w:num w:numId="10" w16cid:durableId="465852833">
    <w:abstractNumId w:val="5"/>
  </w:num>
  <w:num w:numId="11" w16cid:durableId="1804500109">
    <w:abstractNumId w:val="19"/>
  </w:num>
  <w:num w:numId="12" w16cid:durableId="1171916550">
    <w:abstractNumId w:val="10"/>
  </w:num>
  <w:num w:numId="13" w16cid:durableId="850022861">
    <w:abstractNumId w:val="29"/>
  </w:num>
  <w:num w:numId="14" w16cid:durableId="1919752142">
    <w:abstractNumId w:val="15"/>
  </w:num>
  <w:num w:numId="15" w16cid:durableId="1958834855">
    <w:abstractNumId w:val="23"/>
  </w:num>
  <w:num w:numId="16" w16cid:durableId="139880685">
    <w:abstractNumId w:val="12"/>
  </w:num>
  <w:num w:numId="17" w16cid:durableId="439450494">
    <w:abstractNumId w:val="16"/>
  </w:num>
  <w:num w:numId="18" w16cid:durableId="1392919363">
    <w:abstractNumId w:val="22"/>
  </w:num>
  <w:num w:numId="19" w16cid:durableId="1091705112">
    <w:abstractNumId w:val="21"/>
  </w:num>
  <w:num w:numId="20" w16cid:durableId="638730117">
    <w:abstractNumId w:val="26"/>
  </w:num>
  <w:num w:numId="21" w16cid:durableId="917057164">
    <w:abstractNumId w:val="13"/>
  </w:num>
  <w:num w:numId="22" w16cid:durableId="787546405">
    <w:abstractNumId w:val="9"/>
  </w:num>
  <w:num w:numId="23" w16cid:durableId="1419063472">
    <w:abstractNumId w:val="30"/>
  </w:num>
  <w:num w:numId="24" w16cid:durableId="987826913">
    <w:abstractNumId w:val="27"/>
  </w:num>
  <w:num w:numId="25" w16cid:durableId="898630226">
    <w:abstractNumId w:val="2"/>
  </w:num>
  <w:num w:numId="26" w16cid:durableId="1657799107">
    <w:abstractNumId w:val="6"/>
  </w:num>
  <w:num w:numId="27" w16cid:durableId="18549421">
    <w:abstractNumId w:val="0"/>
  </w:num>
  <w:num w:numId="28" w16cid:durableId="1884754297">
    <w:abstractNumId w:val="14"/>
  </w:num>
  <w:num w:numId="29" w16cid:durableId="647906409">
    <w:abstractNumId w:val="25"/>
  </w:num>
  <w:num w:numId="30" w16cid:durableId="278921436">
    <w:abstractNumId w:val="11"/>
  </w:num>
  <w:num w:numId="31" w16cid:durableId="146165880">
    <w:abstractNumId w:val="2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NzczNzEzMDI2NbRU0lEKTi0uzszPAykwNKkFAFOmi18tAAAA"/>
  </w:docVars>
  <w:rsids>
    <w:rsidRoot w:val="00303C2D"/>
    <w:rsid w:val="00004828"/>
    <w:rsid w:val="000124D7"/>
    <w:rsid w:val="000137E5"/>
    <w:rsid w:val="00046B1F"/>
    <w:rsid w:val="0009434E"/>
    <w:rsid w:val="00096772"/>
    <w:rsid w:val="000D17DC"/>
    <w:rsid w:val="000D5019"/>
    <w:rsid w:val="000E15A0"/>
    <w:rsid w:val="000E48E3"/>
    <w:rsid w:val="000F2F0F"/>
    <w:rsid w:val="000F7F3B"/>
    <w:rsid w:val="00134BD7"/>
    <w:rsid w:val="001803B1"/>
    <w:rsid w:val="00182667"/>
    <w:rsid w:val="001840D7"/>
    <w:rsid w:val="001A6E37"/>
    <w:rsid w:val="001E44C4"/>
    <w:rsid w:val="002068FC"/>
    <w:rsid w:val="00234850"/>
    <w:rsid w:val="00250FC1"/>
    <w:rsid w:val="00270A3A"/>
    <w:rsid w:val="0027191F"/>
    <w:rsid w:val="0028448F"/>
    <w:rsid w:val="0028610F"/>
    <w:rsid w:val="002A2DE5"/>
    <w:rsid w:val="002A3432"/>
    <w:rsid w:val="002B0F8A"/>
    <w:rsid w:val="002B742A"/>
    <w:rsid w:val="002C646C"/>
    <w:rsid w:val="002D385A"/>
    <w:rsid w:val="00303A4D"/>
    <w:rsid w:val="00303C2D"/>
    <w:rsid w:val="00315B84"/>
    <w:rsid w:val="003424E5"/>
    <w:rsid w:val="00360B95"/>
    <w:rsid w:val="00382FE3"/>
    <w:rsid w:val="003A2963"/>
    <w:rsid w:val="003A4F07"/>
    <w:rsid w:val="003D26F1"/>
    <w:rsid w:val="003F40DF"/>
    <w:rsid w:val="0041234E"/>
    <w:rsid w:val="00415E60"/>
    <w:rsid w:val="0046069E"/>
    <w:rsid w:val="004645DC"/>
    <w:rsid w:val="004B2269"/>
    <w:rsid w:val="004B6B25"/>
    <w:rsid w:val="004E4210"/>
    <w:rsid w:val="004F799F"/>
    <w:rsid w:val="005451DC"/>
    <w:rsid w:val="005523F3"/>
    <w:rsid w:val="00557155"/>
    <w:rsid w:val="005A30EC"/>
    <w:rsid w:val="005D62FD"/>
    <w:rsid w:val="005F38C8"/>
    <w:rsid w:val="006401E6"/>
    <w:rsid w:val="00643B38"/>
    <w:rsid w:val="006521E9"/>
    <w:rsid w:val="00665E4F"/>
    <w:rsid w:val="00677001"/>
    <w:rsid w:val="00685A7B"/>
    <w:rsid w:val="006A12B5"/>
    <w:rsid w:val="006A5FBD"/>
    <w:rsid w:val="006D7FA0"/>
    <w:rsid w:val="006E6869"/>
    <w:rsid w:val="006F4FC6"/>
    <w:rsid w:val="00700BA7"/>
    <w:rsid w:val="007017D5"/>
    <w:rsid w:val="00707841"/>
    <w:rsid w:val="00711172"/>
    <w:rsid w:val="00712536"/>
    <w:rsid w:val="0076097B"/>
    <w:rsid w:val="00761918"/>
    <w:rsid w:val="00762BF7"/>
    <w:rsid w:val="007731EF"/>
    <w:rsid w:val="007811F6"/>
    <w:rsid w:val="007A6CC7"/>
    <w:rsid w:val="007B6D65"/>
    <w:rsid w:val="007D715E"/>
    <w:rsid w:val="007D71DF"/>
    <w:rsid w:val="007D72CD"/>
    <w:rsid w:val="007E42DA"/>
    <w:rsid w:val="007E54BB"/>
    <w:rsid w:val="00801102"/>
    <w:rsid w:val="00802647"/>
    <w:rsid w:val="008102EF"/>
    <w:rsid w:val="00843E8A"/>
    <w:rsid w:val="00874E52"/>
    <w:rsid w:val="008755F0"/>
    <w:rsid w:val="008946A2"/>
    <w:rsid w:val="008A6B2A"/>
    <w:rsid w:val="008C3514"/>
    <w:rsid w:val="008D28C6"/>
    <w:rsid w:val="008D62D2"/>
    <w:rsid w:val="008D776F"/>
    <w:rsid w:val="008E09F5"/>
    <w:rsid w:val="008E1A3F"/>
    <w:rsid w:val="0090648C"/>
    <w:rsid w:val="00916E0F"/>
    <w:rsid w:val="00932BA7"/>
    <w:rsid w:val="00935745"/>
    <w:rsid w:val="009374DD"/>
    <w:rsid w:val="009467C7"/>
    <w:rsid w:val="00975E0B"/>
    <w:rsid w:val="00977622"/>
    <w:rsid w:val="00982D73"/>
    <w:rsid w:val="0099381D"/>
    <w:rsid w:val="009B206C"/>
    <w:rsid w:val="009D1EC7"/>
    <w:rsid w:val="009D2168"/>
    <w:rsid w:val="009F7D29"/>
    <w:rsid w:val="009F7F6C"/>
    <w:rsid w:val="00A37805"/>
    <w:rsid w:val="00A54047"/>
    <w:rsid w:val="00A672F7"/>
    <w:rsid w:val="00A700C5"/>
    <w:rsid w:val="00A9190A"/>
    <w:rsid w:val="00A96EEC"/>
    <w:rsid w:val="00AB051D"/>
    <w:rsid w:val="00AB2641"/>
    <w:rsid w:val="00AB4530"/>
    <w:rsid w:val="00AD58E6"/>
    <w:rsid w:val="00AE6CA8"/>
    <w:rsid w:val="00B02188"/>
    <w:rsid w:val="00B7664B"/>
    <w:rsid w:val="00B84A47"/>
    <w:rsid w:val="00B85B80"/>
    <w:rsid w:val="00BB1AA4"/>
    <w:rsid w:val="00BF2A49"/>
    <w:rsid w:val="00C24469"/>
    <w:rsid w:val="00C2446A"/>
    <w:rsid w:val="00C24CA1"/>
    <w:rsid w:val="00C4041D"/>
    <w:rsid w:val="00C47D2D"/>
    <w:rsid w:val="00C62A44"/>
    <w:rsid w:val="00C74A27"/>
    <w:rsid w:val="00C953D2"/>
    <w:rsid w:val="00CA27DD"/>
    <w:rsid w:val="00CC353B"/>
    <w:rsid w:val="00CC7942"/>
    <w:rsid w:val="00CE42CF"/>
    <w:rsid w:val="00CE48CD"/>
    <w:rsid w:val="00D35B83"/>
    <w:rsid w:val="00D55B42"/>
    <w:rsid w:val="00D57F2E"/>
    <w:rsid w:val="00D81B21"/>
    <w:rsid w:val="00D83833"/>
    <w:rsid w:val="00DA1A14"/>
    <w:rsid w:val="00E12D00"/>
    <w:rsid w:val="00E417C0"/>
    <w:rsid w:val="00E43EC5"/>
    <w:rsid w:val="00E66609"/>
    <w:rsid w:val="00E66C74"/>
    <w:rsid w:val="00EE22DB"/>
    <w:rsid w:val="00EE415E"/>
    <w:rsid w:val="00EF228E"/>
    <w:rsid w:val="00F07D03"/>
    <w:rsid w:val="00F1129B"/>
    <w:rsid w:val="00F15D11"/>
    <w:rsid w:val="00F76A0A"/>
    <w:rsid w:val="00F8555B"/>
    <w:rsid w:val="00F90029"/>
    <w:rsid w:val="00FA00E8"/>
    <w:rsid w:val="00FB313F"/>
    <w:rsid w:val="00FC7B44"/>
    <w:rsid w:val="00FD4BCA"/>
    <w:rsid w:val="00FD7177"/>
    <w:rsid w:val="00FD79BA"/>
    <w:rsid w:val="00FF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8AF6B6"/>
  <w15:chartTrackingRefBased/>
  <w15:docId w15:val="{718CE990-CE59-4561-BA2A-DF06FC202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C2D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3C2D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PH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3C2D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val="en-PH"/>
      <w14:ligatures w14:val="none"/>
    </w:rPr>
  </w:style>
  <w:style w:type="paragraph" w:styleId="ListParagraph">
    <w:name w:val="List Paragraph"/>
    <w:basedOn w:val="Normal"/>
    <w:uiPriority w:val="34"/>
    <w:qFormat/>
    <w:rsid w:val="00303C2D"/>
    <w:pPr>
      <w:spacing w:after="200" w:line="276" w:lineRule="auto"/>
      <w:ind w:left="720"/>
      <w:contextualSpacing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303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C2D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03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C2D"/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303C2D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03C2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03C2D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03C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32D521-E2D9-46B5-B177-718D358F6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6</TotalTime>
  <Pages>9</Pages>
  <Words>1472</Words>
  <Characters>839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mero</dc:creator>
  <cp:keywords/>
  <dc:description/>
  <cp:lastModifiedBy>rica</cp:lastModifiedBy>
  <cp:revision>218</cp:revision>
  <cp:lastPrinted>2025-09-30T23:07:00Z</cp:lastPrinted>
  <dcterms:created xsi:type="dcterms:W3CDTF">2024-08-22T05:21:00Z</dcterms:created>
  <dcterms:modified xsi:type="dcterms:W3CDTF">2025-10-23T19:56:00Z</dcterms:modified>
</cp:coreProperties>
</file>